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AFE0A" w14:textId="324EDBE5" w:rsidR="004E5FF2" w:rsidRPr="0081756D" w:rsidRDefault="005F55C6" w:rsidP="005C13BC">
      <w:pPr>
        <w:adjustRightInd w:val="0"/>
        <w:snapToGrid w:val="0"/>
        <w:spacing w:after="0" w:line="360" w:lineRule="auto"/>
        <w:ind w:left="10" w:right="6" w:hanging="10"/>
        <w:jc w:val="center"/>
        <w:rPr>
          <w:rFonts w:ascii="Times New Roman" w:hAnsi="Times New Roman" w:cs="Times New Roman"/>
          <w:sz w:val="24"/>
          <w:szCs w:val="24"/>
        </w:rPr>
      </w:pPr>
      <w:r w:rsidRPr="0081756D">
        <w:rPr>
          <w:rFonts w:ascii="Times New Roman" w:eastAsia="Times New Roman" w:hAnsi="Times New Roman" w:cs="Times New Roman"/>
          <w:b/>
          <w:sz w:val="24"/>
          <w:szCs w:val="24"/>
        </w:rPr>
        <w:t>(SECJ1013) PROGRAMMING TECHNIQUE 1</w:t>
      </w:r>
    </w:p>
    <w:p w14:paraId="77D079EE" w14:textId="1656AD98" w:rsidR="004E5FF2" w:rsidRPr="0081756D" w:rsidRDefault="005F55C6" w:rsidP="005C13BC">
      <w:pPr>
        <w:adjustRightInd w:val="0"/>
        <w:snapToGrid w:val="0"/>
        <w:spacing w:after="0" w:line="360" w:lineRule="auto"/>
        <w:ind w:left="10" w:right="2" w:hanging="1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1756D">
        <w:rPr>
          <w:rFonts w:ascii="Times New Roman" w:eastAsia="Times New Roman" w:hAnsi="Times New Roman" w:cs="Times New Roman"/>
          <w:b/>
          <w:sz w:val="24"/>
          <w:szCs w:val="24"/>
        </w:rPr>
        <w:t xml:space="preserve">SEM 1, </w:t>
      </w:r>
      <w:r w:rsidR="00725260" w:rsidRPr="0081756D">
        <w:rPr>
          <w:rFonts w:ascii="Times New Roman" w:eastAsia="Times New Roman" w:hAnsi="Times New Roman" w:cs="Times New Roman"/>
          <w:b/>
          <w:sz w:val="24"/>
          <w:szCs w:val="24"/>
        </w:rPr>
        <w:t xml:space="preserve">SESSION </w:t>
      </w:r>
      <w:r w:rsidRPr="0081756D">
        <w:rPr>
          <w:rFonts w:ascii="Times New Roman" w:eastAsia="Times New Roman" w:hAnsi="Times New Roman" w:cs="Times New Roman"/>
          <w:b/>
          <w:sz w:val="24"/>
          <w:szCs w:val="24"/>
        </w:rPr>
        <w:t>202</w:t>
      </w:r>
      <w:r w:rsidR="00725260" w:rsidRPr="0081756D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Pr="0081756D">
        <w:rPr>
          <w:rFonts w:ascii="Times New Roman" w:eastAsia="Times New Roman" w:hAnsi="Times New Roman" w:cs="Times New Roman"/>
          <w:b/>
          <w:sz w:val="24"/>
          <w:szCs w:val="24"/>
        </w:rPr>
        <w:t>/202</w:t>
      </w:r>
      <w:r w:rsidR="00725260" w:rsidRPr="0081756D">
        <w:rPr>
          <w:rFonts w:ascii="Times New Roman" w:eastAsia="Times New Roman" w:hAnsi="Times New Roman" w:cs="Times New Roman"/>
          <w:b/>
          <w:sz w:val="24"/>
          <w:szCs w:val="24"/>
        </w:rPr>
        <w:t>4</w:t>
      </w:r>
    </w:p>
    <w:p w14:paraId="1D97DBC9" w14:textId="16ACAC10" w:rsidR="00114D3B" w:rsidRPr="0081756D" w:rsidRDefault="007D592D" w:rsidP="005C13BC">
      <w:pPr>
        <w:adjustRightInd w:val="0"/>
        <w:snapToGrid w:val="0"/>
        <w:spacing w:after="0" w:line="360" w:lineRule="auto"/>
        <w:ind w:left="10" w:right="6" w:hanging="1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1756D">
        <w:rPr>
          <w:rFonts w:ascii="Times New Roman" w:eastAsia="Times New Roman" w:hAnsi="Times New Roman" w:cs="Times New Roman"/>
          <w:b/>
          <w:sz w:val="24"/>
          <w:szCs w:val="24"/>
        </w:rPr>
        <w:t>ASSIGNMENT</w:t>
      </w:r>
      <w:r w:rsidR="00114D3B" w:rsidRPr="0081756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BE44B8">
        <w:rPr>
          <w:rFonts w:ascii="Times New Roman" w:eastAsia="Times New Roman" w:hAnsi="Times New Roman" w:cs="Times New Roman"/>
          <w:b/>
          <w:sz w:val="24"/>
          <w:szCs w:val="24"/>
        </w:rPr>
        <w:t>2</w:t>
      </w:r>
    </w:p>
    <w:p w14:paraId="13E2976D" w14:textId="3A3907C7" w:rsidR="004E5FF2" w:rsidRPr="0081756D" w:rsidRDefault="004E5FF2" w:rsidP="002911FB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D7F3A8" w14:textId="77777777" w:rsidR="004E5FF2" w:rsidRPr="0081756D" w:rsidRDefault="005F55C6" w:rsidP="002911FB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hAnsi="Times New Roman" w:cs="Times New Roman"/>
          <w:sz w:val="24"/>
          <w:szCs w:val="24"/>
        </w:rPr>
      </w:pPr>
      <w:r w:rsidRPr="0081756D">
        <w:rPr>
          <w:rFonts w:ascii="Times New Roman" w:eastAsia="Times New Roman" w:hAnsi="Times New Roman" w:cs="Times New Roman"/>
          <w:b/>
          <w:sz w:val="24"/>
          <w:szCs w:val="24"/>
        </w:rPr>
        <w:t xml:space="preserve">INSTRUCTIONS TO THE STUDENTS </w:t>
      </w:r>
    </w:p>
    <w:p w14:paraId="55AB63AC" w14:textId="5877ADE2" w:rsidR="004E5FF2" w:rsidRPr="0081756D" w:rsidRDefault="005F55C6" w:rsidP="002911F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This exercise must be done </w:t>
      </w:r>
      <w:r w:rsidRPr="0081756D">
        <w:rPr>
          <w:rFonts w:ascii="Times New Roman" w:eastAsia="Times New Roman" w:hAnsi="Times New Roman" w:cs="Times New Roman"/>
          <w:b/>
          <w:iCs/>
          <w:sz w:val="24"/>
          <w:szCs w:val="24"/>
          <w:u w:val="single" w:color="000000"/>
        </w:rPr>
        <w:t>in</w:t>
      </w:r>
      <w:r w:rsidR="007D592D" w:rsidRPr="0081756D">
        <w:rPr>
          <w:rFonts w:ascii="Times New Roman" w:eastAsia="Times New Roman" w:hAnsi="Times New Roman" w:cs="Times New Roman"/>
          <w:b/>
          <w:iCs/>
          <w:sz w:val="24"/>
          <w:szCs w:val="24"/>
          <w:u w:val="single" w:color="000000"/>
        </w:rPr>
        <w:t xml:space="preserve"> a group of two</w:t>
      </w: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.  </w:t>
      </w:r>
    </w:p>
    <w:p w14:paraId="1674F7BF" w14:textId="5C2B8D8E" w:rsidR="004E5FF2" w:rsidRPr="0081756D" w:rsidRDefault="005F55C6" w:rsidP="002911F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Any form of plagiarism is </w:t>
      </w:r>
      <w:r w:rsidRPr="0081756D">
        <w:rPr>
          <w:rFonts w:ascii="Times New Roman" w:eastAsia="Times New Roman" w:hAnsi="Times New Roman" w:cs="Times New Roman"/>
          <w:b/>
          <w:iCs/>
          <w:sz w:val="24"/>
          <w:szCs w:val="24"/>
        </w:rPr>
        <w:t>NOT ALLOWED</w:t>
      </w: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>. Students who copied other students</w:t>
      </w:r>
      <w:r w:rsidR="00540AE2" w:rsidRPr="0081756D">
        <w:rPr>
          <w:rFonts w:ascii="Times New Roman" w:eastAsia="Times New Roman" w:hAnsi="Times New Roman" w:cs="Times New Roman"/>
          <w:iCs/>
          <w:sz w:val="24"/>
          <w:szCs w:val="24"/>
        </w:rPr>
        <w:t>'</w:t>
      </w: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 assignments will get </w:t>
      </w:r>
      <w:r w:rsidRPr="0081756D">
        <w:rPr>
          <w:rFonts w:ascii="Times New Roman" w:eastAsia="Times New Roman" w:hAnsi="Times New Roman" w:cs="Times New Roman"/>
          <w:b/>
          <w:iCs/>
          <w:sz w:val="24"/>
          <w:szCs w:val="24"/>
        </w:rPr>
        <w:t>ZERO</w:t>
      </w: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 marks (both parties, students who copied, and students </w:t>
      </w:r>
      <w:r w:rsidR="00E91A6B" w:rsidRPr="0081756D">
        <w:rPr>
          <w:rFonts w:ascii="Times New Roman" w:eastAsia="Times New Roman" w:hAnsi="Times New Roman" w:cs="Times New Roman"/>
          <w:iCs/>
          <w:sz w:val="24"/>
          <w:szCs w:val="24"/>
        </w:rPr>
        <w:t>who</w:t>
      </w: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 share</w:t>
      </w:r>
      <w:r w:rsidR="00E91A6B" w:rsidRPr="0081756D">
        <w:rPr>
          <w:rFonts w:ascii="Times New Roman" w:eastAsia="Times New Roman" w:hAnsi="Times New Roman" w:cs="Times New Roman"/>
          <w:iCs/>
          <w:sz w:val="24"/>
          <w:szCs w:val="24"/>
        </w:rPr>
        <w:t>d</w:t>
      </w: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 their work).  </w:t>
      </w:r>
    </w:p>
    <w:p w14:paraId="20510B8B" w14:textId="51052D2E" w:rsidR="004E5FF2" w:rsidRPr="0081756D" w:rsidRDefault="005F55C6" w:rsidP="002911F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Please </w:t>
      </w:r>
      <w:r w:rsidR="00AE4364">
        <w:rPr>
          <w:rFonts w:ascii="Times New Roman" w:eastAsia="Times New Roman" w:hAnsi="Times New Roman" w:cs="Times New Roman"/>
          <w:iCs/>
          <w:sz w:val="24"/>
          <w:szCs w:val="24"/>
        </w:rPr>
        <w:t>put</w:t>
      </w: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 your </w:t>
      </w:r>
      <w:r w:rsidRPr="0081756D">
        <w:rPr>
          <w:rFonts w:ascii="Times New Roman" w:eastAsia="Times New Roman" w:hAnsi="Times New Roman" w:cs="Times New Roman"/>
          <w:b/>
          <w:iCs/>
          <w:sz w:val="24"/>
          <w:szCs w:val="24"/>
          <w:u w:val="single" w:color="000000"/>
        </w:rPr>
        <w:t>name</w:t>
      </w:r>
      <w:r w:rsidR="00725260" w:rsidRPr="0081756D">
        <w:rPr>
          <w:rFonts w:ascii="Times New Roman" w:eastAsia="Times New Roman" w:hAnsi="Times New Roman" w:cs="Times New Roman"/>
          <w:b/>
          <w:iCs/>
          <w:sz w:val="24"/>
          <w:szCs w:val="24"/>
          <w:u w:val="single" w:color="000000"/>
        </w:rPr>
        <w:t xml:space="preserve"> and</w:t>
      </w:r>
      <w:r w:rsidRPr="0081756D">
        <w:rPr>
          <w:rFonts w:ascii="Times New Roman" w:eastAsia="Times New Roman" w:hAnsi="Times New Roman" w:cs="Times New Roman"/>
          <w:b/>
          <w:iCs/>
          <w:sz w:val="24"/>
          <w:szCs w:val="24"/>
          <w:u w:val="single" w:color="000000"/>
        </w:rPr>
        <w:t xml:space="preserve"> matric number</w:t>
      </w:r>
      <w:r w:rsidR="002E6BB9"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 and your member’s </w:t>
      </w:r>
      <w:r w:rsidR="002E6BB9" w:rsidRPr="0081756D">
        <w:rPr>
          <w:rFonts w:ascii="Times New Roman" w:eastAsia="Times New Roman" w:hAnsi="Times New Roman" w:cs="Times New Roman"/>
          <w:b/>
          <w:iCs/>
          <w:sz w:val="24"/>
          <w:szCs w:val="24"/>
          <w:u w:val="single" w:color="000000"/>
        </w:rPr>
        <w:t>name and matric number</w:t>
      </w:r>
      <w:r w:rsidR="00AE4364" w:rsidRPr="00AE4364">
        <w:rPr>
          <w:rFonts w:ascii="Times New Roman" w:eastAsia="Times New Roman" w:hAnsi="Times New Roman" w:cs="Times New Roman"/>
          <w:bCs/>
          <w:iCs/>
          <w:sz w:val="24"/>
          <w:szCs w:val="24"/>
          <w:u w:color="000000"/>
        </w:rPr>
        <w:t xml:space="preserve"> </w:t>
      </w:r>
      <w:r w:rsidR="00A93445" w:rsidRPr="00A93445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AS COMMENTS IN THE BEGINNING OF THE CODE</w:t>
      </w: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. </w:t>
      </w:r>
    </w:p>
    <w:p w14:paraId="60348CF7" w14:textId="77777777" w:rsidR="004E5FF2" w:rsidRPr="0081756D" w:rsidRDefault="005F55C6" w:rsidP="002911FB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</w:p>
    <w:p w14:paraId="5B10C5C8" w14:textId="77777777" w:rsidR="004E5FF2" w:rsidRPr="0081756D" w:rsidRDefault="005F55C6" w:rsidP="002911FB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1756D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SUBMISSION PROCEDURE </w:t>
      </w:r>
    </w:p>
    <w:p w14:paraId="2D8072A2" w14:textId="28978512" w:rsidR="004E5FF2" w:rsidRPr="0081756D" w:rsidRDefault="005F55C6" w:rsidP="002911F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Please submit this exercise no later than </w:t>
      </w:r>
      <w:r w:rsidR="004B0F21">
        <w:rPr>
          <w:rFonts w:ascii="Times New Roman" w:eastAsia="Times New Roman" w:hAnsi="Times New Roman" w:cs="Times New Roman"/>
          <w:b/>
          <w:iCs/>
          <w:sz w:val="24"/>
          <w:szCs w:val="24"/>
        </w:rPr>
        <w:t>December</w:t>
      </w:r>
      <w:r w:rsidRPr="0081756D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  <w:r w:rsidR="004B0F21">
        <w:rPr>
          <w:rFonts w:ascii="Times New Roman" w:eastAsia="Times New Roman" w:hAnsi="Times New Roman" w:cs="Times New Roman"/>
          <w:b/>
          <w:iCs/>
          <w:sz w:val="24"/>
          <w:szCs w:val="24"/>
        </w:rPr>
        <w:t>15</w:t>
      </w:r>
      <w:r w:rsidRPr="0081756D">
        <w:rPr>
          <w:rFonts w:ascii="Times New Roman" w:eastAsia="Times New Roman" w:hAnsi="Times New Roman" w:cs="Times New Roman"/>
          <w:b/>
          <w:iCs/>
          <w:sz w:val="24"/>
          <w:szCs w:val="24"/>
        </w:rPr>
        <w:t>, 202</w:t>
      </w:r>
      <w:r w:rsidR="00725260" w:rsidRPr="0081756D">
        <w:rPr>
          <w:rFonts w:ascii="Times New Roman" w:eastAsia="Times New Roman" w:hAnsi="Times New Roman" w:cs="Times New Roman"/>
          <w:b/>
          <w:iCs/>
          <w:sz w:val="24"/>
          <w:szCs w:val="24"/>
        </w:rPr>
        <w:t>3</w:t>
      </w:r>
      <w:r w:rsidRPr="0081756D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, </w:t>
      </w:r>
      <w:r w:rsidR="004B0F21">
        <w:rPr>
          <w:rFonts w:ascii="Times New Roman" w:eastAsia="Times New Roman" w:hAnsi="Times New Roman" w:cs="Times New Roman"/>
          <w:b/>
          <w:iCs/>
          <w:sz w:val="24"/>
          <w:szCs w:val="24"/>
        </w:rPr>
        <w:t>Fri</w:t>
      </w:r>
      <w:r w:rsidRPr="0081756D">
        <w:rPr>
          <w:rFonts w:ascii="Times New Roman" w:eastAsia="Times New Roman" w:hAnsi="Times New Roman" w:cs="Times New Roman"/>
          <w:b/>
          <w:iCs/>
          <w:sz w:val="24"/>
          <w:szCs w:val="24"/>
        </w:rPr>
        <w:t>day (00:00 MYT)</w:t>
      </w: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>.</w:t>
      </w:r>
      <w:r w:rsidRPr="0081756D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</w:p>
    <w:p w14:paraId="33BA76B0" w14:textId="1D43078C" w:rsidR="004E5FF2" w:rsidRPr="0081756D" w:rsidRDefault="005F55C6" w:rsidP="002911F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Only </w:t>
      </w:r>
      <w:r w:rsidR="00A93445">
        <w:rPr>
          <w:rFonts w:ascii="Times New Roman" w:eastAsia="Times New Roman" w:hAnsi="Times New Roman" w:cs="Times New Roman"/>
          <w:iCs/>
          <w:sz w:val="24"/>
          <w:szCs w:val="24"/>
        </w:rPr>
        <w:t>TWO SOURCE CODE</w:t>
      </w: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 file</w:t>
      </w:r>
      <w:r w:rsidR="00A93445">
        <w:rPr>
          <w:rFonts w:ascii="Times New Roman" w:eastAsia="Times New Roman" w:hAnsi="Times New Roman" w:cs="Times New Roman"/>
          <w:iCs/>
          <w:sz w:val="24"/>
          <w:szCs w:val="24"/>
        </w:rPr>
        <w:t>s (</w:t>
      </w:r>
      <w:r w:rsidR="00A93445" w:rsidRPr="00A93445">
        <w:rPr>
          <w:rFonts w:ascii="Times New Roman" w:eastAsia="Times New Roman" w:hAnsi="Times New Roman" w:cs="Times New Roman"/>
          <w:b/>
          <w:bCs/>
          <w:iCs/>
          <w:sz w:val="24"/>
          <w:szCs w:val="24"/>
          <w:u w:val="single"/>
        </w:rPr>
        <w:t>.CPP</w:t>
      </w:r>
      <w:r w:rsidR="00A93445">
        <w:rPr>
          <w:rFonts w:ascii="Times New Roman" w:eastAsia="Times New Roman" w:hAnsi="Times New Roman" w:cs="Times New Roman"/>
          <w:iCs/>
          <w:sz w:val="24"/>
          <w:szCs w:val="24"/>
        </w:rPr>
        <w:t>)</w:t>
      </w: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 is required for the submission (</w:t>
      </w:r>
      <w:r w:rsidR="00A93445" w:rsidRPr="00A93445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NO</w:t>
      </w:r>
      <w:r w:rsidR="00A93445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T ALLOWED</w:t>
      </w:r>
      <w:r w:rsidRPr="00A93445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 xml:space="preserve"> </w:t>
      </w:r>
      <w:r w:rsidRPr="00A93445">
        <w:rPr>
          <w:rFonts w:ascii="Times New Roman" w:eastAsia="Times New Roman" w:hAnsi="Times New Roman" w:cs="Times New Roman"/>
          <w:b/>
          <w:bCs/>
          <w:iCs/>
          <w:sz w:val="24"/>
          <w:szCs w:val="24"/>
          <w:u w:val="single"/>
        </w:rPr>
        <w:t>.</w:t>
      </w:r>
      <w:r w:rsidR="00A93445" w:rsidRPr="00A93445">
        <w:rPr>
          <w:rFonts w:ascii="Times New Roman" w:eastAsia="Times New Roman" w:hAnsi="Times New Roman" w:cs="Times New Roman"/>
          <w:b/>
          <w:bCs/>
          <w:iCs/>
          <w:sz w:val="24"/>
          <w:szCs w:val="24"/>
          <w:u w:val="single"/>
        </w:rPr>
        <w:t>ZIP</w:t>
      </w:r>
      <w:r w:rsidR="00A93445" w:rsidRPr="00A93445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A93445">
        <w:rPr>
          <w:rFonts w:ascii="Times New Roman" w:eastAsia="Times New Roman" w:hAnsi="Times New Roman" w:cs="Times New Roman"/>
          <w:b/>
          <w:bCs/>
          <w:iCs/>
          <w:sz w:val="24"/>
          <w:szCs w:val="24"/>
        </w:rPr>
        <w:t>FILE</w:t>
      </w: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).  </w:t>
      </w:r>
    </w:p>
    <w:p w14:paraId="4510058B" w14:textId="78DA055C" w:rsidR="00AF1A5D" w:rsidRPr="0081756D" w:rsidRDefault="00AF1A5D" w:rsidP="002911F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1756D">
        <w:rPr>
          <w:rFonts w:ascii="Times New Roman" w:hAnsi="Times New Roman" w:cs="Times New Roman"/>
          <w:iCs/>
          <w:sz w:val="24"/>
          <w:szCs w:val="24"/>
        </w:rPr>
        <w:t xml:space="preserve">Only </w:t>
      </w:r>
      <w:r w:rsidR="006554F7" w:rsidRPr="0081756D">
        <w:rPr>
          <w:rFonts w:ascii="Times New Roman" w:hAnsi="Times New Roman" w:cs="Times New Roman"/>
          <w:b/>
          <w:bCs/>
          <w:iCs/>
          <w:sz w:val="24"/>
          <w:szCs w:val="24"/>
        </w:rPr>
        <w:t>ONE</w:t>
      </w:r>
      <w:r w:rsidRPr="0081756D">
        <w:rPr>
          <w:rFonts w:ascii="Times New Roman" w:hAnsi="Times New Roman" w:cs="Times New Roman"/>
          <w:iCs/>
          <w:sz w:val="24"/>
          <w:szCs w:val="24"/>
        </w:rPr>
        <w:t xml:space="preserve"> submission per pair (group).</w:t>
      </w:r>
    </w:p>
    <w:p w14:paraId="24985ED4" w14:textId="3F1E5FFF" w:rsidR="00FE3FBD" w:rsidRPr="0081756D" w:rsidRDefault="005F55C6" w:rsidP="002911F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>Submit the assignment via the UTM</w:t>
      </w:r>
      <w:r w:rsidR="00540AE2" w:rsidRPr="0081756D">
        <w:rPr>
          <w:rFonts w:ascii="Times New Roman" w:eastAsia="Times New Roman" w:hAnsi="Times New Roman" w:cs="Times New Roman"/>
          <w:iCs/>
          <w:sz w:val="24"/>
          <w:szCs w:val="24"/>
        </w:rPr>
        <w:t>'</w:t>
      </w: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>s e-learning system</w:t>
      </w:r>
      <w:r w:rsidR="007D6BD7"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 (</w:t>
      </w:r>
      <w:hyperlink r:id="rId7" w:history="1">
        <w:r w:rsidR="007D6BD7" w:rsidRPr="0081756D">
          <w:rPr>
            <w:rStyle w:val="Hyperlink"/>
            <w:rFonts w:ascii="Times New Roman" w:eastAsia="Times New Roman" w:hAnsi="Times New Roman" w:cs="Times New Roman"/>
            <w:iCs/>
            <w:sz w:val="24"/>
            <w:szCs w:val="24"/>
          </w:rPr>
          <w:t>https://elearning.utm.my/23241/</w:t>
        </w:r>
      </w:hyperlink>
      <w:r w:rsidR="007D6BD7" w:rsidRPr="0081756D">
        <w:rPr>
          <w:rFonts w:ascii="Times New Roman" w:eastAsia="Times New Roman" w:hAnsi="Times New Roman" w:cs="Times New Roman"/>
          <w:iCs/>
          <w:sz w:val="24"/>
          <w:szCs w:val="24"/>
        </w:rPr>
        <w:t>)</w:t>
      </w:r>
      <w:r w:rsidRPr="0081756D">
        <w:rPr>
          <w:rFonts w:ascii="Times New Roman" w:eastAsia="Times New Roman" w:hAnsi="Times New Roman" w:cs="Times New Roman"/>
          <w:iCs/>
          <w:sz w:val="24"/>
          <w:szCs w:val="24"/>
        </w:rPr>
        <w:t xml:space="preserve">.  </w:t>
      </w:r>
    </w:p>
    <w:p w14:paraId="50341F1D" w14:textId="28030A11" w:rsidR="00114D3B" w:rsidRPr="0081756D" w:rsidRDefault="00114D3B" w:rsidP="002911FB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2BC4AFE3" w14:textId="77777777" w:rsidR="004A6B1F" w:rsidRPr="0081756D" w:rsidRDefault="004A6B1F" w:rsidP="004A6B1F">
      <w:pPr>
        <w:adjustRightInd w:val="0"/>
        <w:snapToGrid w:val="0"/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39C6072" w14:textId="77777777" w:rsidR="004A6B1F" w:rsidRDefault="004A6B1F" w:rsidP="004A6B1F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4A6B1F">
          <w:pgSz w:w="11906" w:h="16838"/>
          <w:pgMar w:top="1447" w:right="1436" w:bottom="1477" w:left="1440" w:header="720" w:footer="709" w:gutter="0"/>
          <w:cols w:space="720"/>
        </w:sectPr>
      </w:pPr>
    </w:p>
    <w:p w14:paraId="112CCC1C" w14:textId="3C2255E9" w:rsidR="004A6B1F" w:rsidRPr="0081756D" w:rsidRDefault="004A6B1F" w:rsidP="004A6B1F">
      <w:pPr>
        <w:pStyle w:val="Heading1"/>
        <w:tabs>
          <w:tab w:val="center" w:pos="8932"/>
        </w:tabs>
        <w:adjustRightInd w:val="0"/>
        <w:snapToGrid w:val="0"/>
        <w:spacing w:after="0" w:line="360" w:lineRule="auto"/>
        <w:ind w:left="-15" w:right="0" w:firstLine="0"/>
        <w:jc w:val="both"/>
        <w:rPr>
          <w:szCs w:val="24"/>
        </w:rPr>
      </w:pPr>
      <w:r w:rsidRPr="0081756D">
        <w:rPr>
          <w:szCs w:val="24"/>
        </w:rPr>
        <w:lastRenderedPageBreak/>
        <w:t xml:space="preserve">SET </w:t>
      </w:r>
      <w:r w:rsidR="001352BC">
        <w:rPr>
          <w:szCs w:val="24"/>
        </w:rPr>
        <w:t>1</w:t>
      </w:r>
    </w:p>
    <w:p w14:paraId="4FC9431E" w14:textId="77777777" w:rsidR="00AA0295" w:rsidRDefault="0012628E" w:rsidP="004A6B1F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12628E">
        <w:rPr>
          <w:rFonts w:ascii="Times New Roman" w:hAnsi="Times New Roman" w:cs="Times New Roman"/>
          <w:noProof/>
          <w:sz w:val="24"/>
          <w:szCs w:val="24"/>
        </w:rPr>
        <w:t xml:space="preserve">Write a complete C++ program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for </w:t>
      </w:r>
      <w:r w:rsidR="00350F67" w:rsidRPr="00350F67">
        <w:rPr>
          <w:rFonts w:ascii="Times New Roman" w:hAnsi="Times New Roman" w:cs="Times New Roman"/>
          <w:noProof/>
          <w:sz w:val="24"/>
          <w:szCs w:val="24"/>
        </w:rPr>
        <w:t>a clear demonstration of the banking system's functionality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which involves </w:t>
      </w:r>
      <w:r w:rsidRPr="0012628E">
        <w:rPr>
          <w:rFonts w:ascii="Times New Roman" w:hAnsi="Times New Roman" w:cs="Times New Roman"/>
          <w:noProof/>
          <w:sz w:val="24"/>
          <w:szCs w:val="24"/>
        </w:rPr>
        <w:t xml:space="preserve">several tasks, including displaying the initial account information, performing a deposit of </w:t>
      </w:r>
      <w:r w:rsidR="009526CD">
        <w:rPr>
          <w:rFonts w:ascii="Times New Roman" w:hAnsi="Times New Roman" w:cs="Times New Roman"/>
          <w:noProof/>
          <w:sz w:val="24"/>
          <w:szCs w:val="24"/>
        </w:rPr>
        <w:t xml:space="preserve">RM </w:t>
      </w:r>
      <w:r w:rsidRPr="0012628E">
        <w:rPr>
          <w:rFonts w:ascii="Times New Roman" w:hAnsi="Times New Roman" w:cs="Times New Roman"/>
          <w:noProof/>
          <w:sz w:val="24"/>
          <w:szCs w:val="24"/>
        </w:rPr>
        <w:t xml:space="preserve">500.00, performing a withdrawal of </w:t>
      </w:r>
      <w:r w:rsidR="009526CD">
        <w:rPr>
          <w:rFonts w:ascii="Times New Roman" w:hAnsi="Times New Roman" w:cs="Times New Roman"/>
          <w:noProof/>
          <w:sz w:val="24"/>
          <w:szCs w:val="24"/>
        </w:rPr>
        <w:t xml:space="preserve">RM </w:t>
      </w:r>
      <w:r w:rsidRPr="0012628E">
        <w:rPr>
          <w:rFonts w:ascii="Times New Roman" w:hAnsi="Times New Roman" w:cs="Times New Roman"/>
          <w:noProof/>
          <w:sz w:val="24"/>
          <w:szCs w:val="24"/>
        </w:rPr>
        <w:t xml:space="preserve">200.00, and then displaying the updated account information. </w:t>
      </w:r>
    </w:p>
    <w:p w14:paraId="1A5DDF64" w14:textId="2742FBF9" w:rsidR="004A6B1F" w:rsidRDefault="0012628E" w:rsidP="004A6B1F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12628E">
        <w:rPr>
          <w:rFonts w:ascii="Times New Roman" w:hAnsi="Times New Roman" w:cs="Times New Roman"/>
          <w:noProof/>
          <w:sz w:val="24"/>
          <w:szCs w:val="24"/>
        </w:rPr>
        <w:t>The program should perform the following tasks:</w:t>
      </w:r>
    </w:p>
    <w:p w14:paraId="75FD7398" w14:textId="77777777" w:rsidR="0012628E" w:rsidRDefault="0012628E" w:rsidP="004A6B1F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3A47BB32" w14:textId="77777777" w:rsidR="00AA0295" w:rsidRDefault="006A4F53" w:rsidP="004A6B1F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 1:</w:t>
      </w:r>
      <w:r w:rsidR="007E62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6439B0" w14:textId="2DDAB468" w:rsidR="00800EA3" w:rsidRDefault="00E16950" w:rsidP="004A6B1F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16950">
        <w:rPr>
          <w:rFonts w:ascii="Times New Roman" w:hAnsi="Times New Roman" w:cs="Times New Roman"/>
          <w:sz w:val="24"/>
          <w:szCs w:val="24"/>
        </w:rPr>
        <w:t>Write a function</w:t>
      </w:r>
      <w:r>
        <w:rPr>
          <w:rFonts w:ascii="Times New Roman" w:hAnsi="Times New Roman" w:cs="Times New Roman"/>
          <w:sz w:val="24"/>
          <w:szCs w:val="24"/>
        </w:rPr>
        <w:t xml:space="preserve"> named </w:t>
      </w:r>
      <w:r w:rsidRPr="00E16950">
        <w:rPr>
          <w:rFonts w:ascii="Courier New" w:hAnsi="Courier New" w:cs="Courier New"/>
          <w:b/>
          <w:bCs/>
          <w:sz w:val="24"/>
          <w:szCs w:val="24"/>
        </w:rPr>
        <w:t>displayAccountInfo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33C2ED91" w14:textId="77777777" w:rsidR="00800EA3" w:rsidRDefault="00E16950" w:rsidP="00800EA3">
      <w:pPr>
        <w:pStyle w:val="ListParagraph"/>
        <w:numPr>
          <w:ilvl w:val="0"/>
          <w:numId w:val="3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0EA3">
        <w:rPr>
          <w:rFonts w:ascii="Times New Roman" w:hAnsi="Times New Roman" w:cs="Times New Roman"/>
          <w:sz w:val="24"/>
          <w:szCs w:val="24"/>
        </w:rPr>
        <w:t xml:space="preserve">which displays the initial account information. </w:t>
      </w:r>
    </w:p>
    <w:p w14:paraId="58E92344" w14:textId="1BC01A70" w:rsidR="00E16950" w:rsidRPr="00800EA3" w:rsidRDefault="00E16950" w:rsidP="00800EA3">
      <w:pPr>
        <w:pStyle w:val="ListParagraph"/>
        <w:numPr>
          <w:ilvl w:val="0"/>
          <w:numId w:val="3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0EA3">
        <w:rPr>
          <w:rFonts w:ascii="Times New Roman" w:hAnsi="Times New Roman" w:cs="Times New Roman"/>
          <w:sz w:val="24"/>
          <w:szCs w:val="24"/>
        </w:rPr>
        <w:t>It includes the account holder's name, account number, and the current balance.</w:t>
      </w:r>
    </w:p>
    <w:p w14:paraId="683ECA68" w14:textId="77777777" w:rsidR="00E16950" w:rsidRDefault="00E16950" w:rsidP="004A6B1F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DEB7A8" w14:textId="77777777" w:rsidR="00AA0295" w:rsidRDefault="00E16950" w:rsidP="00E16950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 2:</w:t>
      </w:r>
      <w:r w:rsidR="007E62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D93EB9" w14:textId="6CE54D98" w:rsidR="00800EA3" w:rsidRDefault="00E16950" w:rsidP="00E16950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16950">
        <w:rPr>
          <w:rFonts w:ascii="Times New Roman" w:hAnsi="Times New Roman" w:cs="Times New Roman"/>
          <w:sz w:val="24"/>
          <w:szCs w:val="24"/>
        </w:rPr>
        <w:t>Write a function</w:t>
      </w:r>
      <w:r>
        <w:rPr>
          <w:rFonts w:ascii="Times New Roman" w:hAnsi="Times New Roman" w:cs="Times New Roman"/>
          <w:sz w:val="24"/>
          <w:szCs w:val="24"/>
        </w:rPr>
        <w:t xml:space="preserve"> named </w:t>
      </w:r>
      <w:r w:rsidRPr="00E16950">
        <w:rPr>
          <w:rFonts w:ascii="Courier New" w:hAnsi="Courier New" w:cs="Courier New"/>
          <w:b/>
          <w:bCs/>
          <w:sz w:val="24"/>
          <w:szCs w:val="24"/>
        </w:rPr>
        <w:t>d</w:t>
      </w:r>
      <w:r>
        <w:rPr>
          <w:rFonts w:ascii="Courier New" w:hAnsi="Courier New" w:cs="Courier New"/>
          <w:b/>
          <w:bCs/>
          <w:sz w:val="24"/>
          <w:szCs w:val="24"/>
        </w:rPr>
        <w:t>eposit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181BDAF9" w14:textId="77777777" w:rsidR="00800EA3" w:rsidRDefault="00E16950" w:rsidP="00800EA3">
      <w:pPr>
        <w:pStyle w:val="ListParagraph"/>
        <w:numPr>
          <w:ilvl w:val="0"/>
          <w:numId w:val="4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0EA3">
        <w:rPr>
          <w:rFonts w:ascii="Times New Roman" w:hAnsi="Times New Roman" w:cs="Times New Roman"/>
          <w:sz w:val="24"/>
          <w:szCs w:val="24"/>
        </w:rPr>
        <w:t xml:space="preserve">which adds the specified amount to the current balance and outputs a success message. </w:t>
      </w:r>
    </w:p>
    <w:p w14:paraId="580E9B50" w14:textId="758D7FA5" w:rsidR="00E16950" w:rsidRPr="00800EA3" w:rsidRDefault="00E16950" w:rsidP="00800EA3">
      <w:pPr>
        <w:pStyle w:val="ListParagraph"/>
        <w:numPr>
          <w:ilvl w:val="0"/>
          <w:numId w:val="4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0EA3">
        <w:rPr>
          <w:rFonts w:ascii="Times New Roman" w:hAnsi="Times New Roman" w:cs="Times New Roman"/>
          <w:sz w:val="24"/>
          <w:szCs w:val="24"/>
        </w:rPr>
        <w:t xml:space="preserve">It performs </w:t>
      </w:r>
      <w:r w:rsidR="00AA0295">
        <w:rPr>
          <w:rFonts w:ascii="Times New Roman" w:hAnsi="Times New Roman" w:cs="Times New Roman"/>
          <w:sz w:val="24"/>
          <w:szCs w:val="24"/>
        </w:rPr>
        <w:t xml:space="preserve">a </w:t>
      </w:r>
      <w:r w:rsidR="00B01625" w:rsidRPr="00800EA3">
        <w:rPr>
          <w:rFonts w:ascii="Times New Roman" w:hAnsi="Times New Roman" w:cs="Times New Roman"/>
          <w:sz w:val="24"/>
          <w:szCs w:val="24"/>
        </w:rPr>
        <w:t>deposit transaction</w:t>
      </w:r>
      <w:r w:rsidRPr="00800EA3">
        <w:rPr>
          <w:rFonts w:ascii="Times New Roman" w:hAnsi="Times New Roman" w:cs="Times New Roman"/>
          <w:sz w:val="24"/>
          <w:szCs w:val="24"/>
        </w:rPr>
        <w:t xml:space="preserve"> with the parameter </w:t>
      </w:r>
      <w:r w:rsidRPr="00AA0295">
        <w:rPr>
          <w:rFonts w:ascii="Courier New" w:hAnsi="Courier New" w:cs="Courier New"/>
          <w:b/>
          <w:bCs/>
          <w:sz w:val="24"/>
          <w:szCs w:val="24"/>
        </w:rPr>
        <w:t>500.00</w:t>
      </w:r>
      <w:r w:rsidRPr="00800EA3">
        <w:rPr>
          <w:rFonts w:ascii="Times New Roman" w:hAnsi="Times New Roman" w:cs="Times New Roman"/>
          <w:sz w:val="24"/>
          <w:szCs w:val="24"/>
        </w:rPr>
        <w:t>.</w:t>
      </w:r>
    </w:p>
    <w:p w14:paraId="5654D8ED" w14:textId="77777777" w:rsidR="00E16950" w:rsidRPr="00E16950" w:rsidRDefault="00E16950" w:rsidP="00E16950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34B834" w14:textId="77777777" w:rsidR="00AA0295" w:rsidRDefault="00E16950" w:rsidP="007E62FA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 3:</w:t>
      </w:r>
      <w:r w:rsidR="007E62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62F62B" w14:textId="02387031" w:rsidR="00800EA3" w:rsidRDefault="00E16950" w:rsidP="007E62FA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0EA3">
        <w:rPr>
          <w:rFonts w:ascii="Times New Roman" w:hAnsi="Times New Roman" w:cs="Times New Roman"/>
          <w:sz w:val="24"/>
          <w:szCs w:val="24"/>
        </w:rPr>
        <w:t xml:space="preserve">Write a function named </w:t>
      </w:r>
      <w:r w:rsidRPr="00800EA3">
        <w:rPr>
          <w:rFonts w:ascii="Courier New" w:hAnsi="Courier New" w:cs="Courier New"/>
          <w:b/>
          <w:bCs/>
          <w:sz w:val="24"/>
          <w:szCs w:val="24"/>
        </w:rPr>
        <w:t>withdraw</w:t>
      </w:r>
      <w:r w:rsidRPr="00800EA3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751AD3F3" w14:textId="77777777" w:rsidR="00800EA3" w:rsidRDefault="00E16950" w:rsidP="00800EA3">
      <w:pPr>
        <w:pStyle w:val="ListParagraph"/>
        <w:numPr>
          <w:ilvl w:val="0"/>
          <w:numId w:val="5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0EA3">
        <w:rPr>
          <w:rFonts w:ascii="Times New Roman" w:hAnsi="Times New Roman" w:cs="Times New Roman"/>
          <w:sz w:val="24"/>
          <w:szCs w:val="24"/>
        </w:rPr>
        <w:t xml:space="preserve">which checks if the specified amount is less than or equal to the current balance. </w:t>
      </w:r>
    </w:p>
    <w:p w14:paraId="7B13568D" w14:textId="77777777" w:rsidR="00800EA3" w:rsidRDefault="00E16950" w:rsidP="00800EA3">
      <w:pPr>
        <w:pStyle w:val="ListParagraph"/>
        <w:numPr>
          <w:ilvl w:val="0"/>
          <w:numId w:val="5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0EA3">
        <w:rPr>
          <w:rFonts w:ascii="Times New Roman" w:hAnsi="Times New Roman" w:cs="Times New Roman"/>
          <w:sz w:val="24"/>
          <w:szCs w:val="24"/>
        </w:rPr>
        <w:t xml:space="preserve">If the condition is met, the function subtracts the specified amount from the balance and outputs a success message to the console. </w:t>
      </w:r>
    </w:p>
    <w:p w14:paraId="1BFB746A" w14:textId="77777777" w:rsidR="00800EA3" w:rsidRDefault="00E16950" w:rsidP="00800EA3">
      <w:pPr>
        <w:pStyle w:val="ListParagraph"/>
        <w:numPr>
          <w:ilvl w:val="0"/>
          <w:numId w:val="5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0EA3">
        <w:rPr>
          <w:rFonts w:ascii="Times New Roman" w:hAnsi="Times New Roman" w:cs="Times New Roman"/>
          <w:sz w:val="24"/>
          <w:szCs w:val="24"/>
        </w:rPr>
        <w:t>Otherwise, it displays an "</w:t>
      </w:r>
      <w:r w:rsidRPr="00AA0295">
        <w:rPr>
          <w:rFonts w:ascii="Courier New" w:hAnsi="Courier New" w:cs="Courier New"/>
          <w:b/>
          <w:bCs/>
          <w:sz w:val="24"/>
          <w:szCs w:val="24"/>
        </w:rPr>
        <w:t>Insufficient funds for withdrawal</w:t>
      </w:r>
      <w:r w:rsidRPr="00800EA3">
        <w:rPr>
          <w:rFonts w:ascii="Times New Roman" w:hAnsi="Times New Roman" w:cs="Times New Roman"/>
          <w:sz w:val="24"/>
          <w:szCs w:val="24"/>
        </w:rPr>
        <w:t xml:space="preserve">" message. </w:t>
      </w:r>
    </w:p>
    <w:p w14:paraId="1BA40AA2" w14:textId="3AB8F06C" w:rsidR="00E16950" w:rsidRPr="00800EA3" w:rsidRDefault="00E16950" w:rsidP="00800EA3">
      <w:pPr>
        <w:pStyle w:val="ListParagraph"/>
        <w:numPr>
          <w:ilvl w:val="0"/>
          <w:numId w:val="5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0EA3">
        <w:rPr>
          <w:rFonts w:ascii="Times New Roman" w:hAnsi="Times New Roman" w:cs="Times New Roman"/>
          <w:sz w:val="24"/>
          <w:szCs w:val="24"/>
        </w:rPr>
        <w:t xml:space="preserve">It performs </w:t>
      </w:r>
      <w:r w:rsidR="00AA0295">
        <w:rPr>
          <w:rFonts w:ascii="Times New Roman" w:hAnsi="Times New Roman" w:cs="Times New Roman"/>
          <w:sz w:val="24"/>
          <w:szCs w:val="24"/>
        </w:rPr>
        <w:t xml:space="preserve">a </w:t>
      </w:r>
      <w:r w:rsidR="00B01625" w:rsidRPr="00800EA3">
        <w:rPr>
          <w:rFonts w:ascii="Times New Roman" w:hAnsi="Times New Roman" w:cs="Times New Roman"/>
          <w:sz w:val="24"/>
          <w:szCs w:val="24"/>
        </w:rPr>
        <w:t>withdrawal transaction</w:t>
      </w:r>
      <w:r w:rsidRPr="00800EA3">
        <w:rPr>
          <w:rFonts w:ascii="Times New Roman" w:hAnsi="Times New Roman" w:cs="Times New Roman"/>
          <w:sz w:val="24"/>
          <w:szCs w:val="24"/>
        </w:rPr>
        <w:t xml:space="preserve"> with the parameter </w:t>
      </w:r>
      <w:r w:rsidRPr="00AA0295">
        <w:rPr>
          <w:rFonts w:ascii="Courier New" w:hAnsi="Courier New" w:cs="Courier New"/>
          <w:b/>
          <w:bCs/>
          <w:sz w:val="24"/>
          <w:szCs w:val="24"/>
        </w:rPr>
        <w:t>200.00</w:t>
      </w:r>
      <w:r w:rsidRPr="00800EA3">
        <w:rPr>
          <w:rFonts w:ascii="Times New Roman" w:hAnsi="Times New Roman" w:cs="Times New Roman"/>
          <w:sz w:val="24"/>
          <w:szCs w:val="24"/>
        </w:rPr>
        <w:t>.</w:t>
      </w:r>
    </w:p>
    <w:p w14:paraId="3A73685C" w14:textId="77777777" w:rsidR="00E16950" w:rsidRPr="00E16950" w:rsidRDefault="00E16950" w:rsidP="00E16950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8966FC" w14:textId="43293442" w:rsidR="00E16950" w:rsidRDefault="00E16950" w:rsidP="00E16950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</w:t>
      </w:r>
      <w:r w:rsidRPr="00E169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4:</w:t>
      </w:r>
    </w:p>
    <w:p w14:paraId="4DE11BEF" w14:textId="56248C04" w:rsidR="002A2051" w:rsidRDefault="002A2051" w:rsidP="002A2051">
      <w:pPr>
        <w:pStyle w:val="ListParagraph"/>
        <w:numPr>
          <w:ilvl w:val="0"/>
          <w:numId w:val="9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2051">
        <w:rPr>
          <w:rFonts w:ascii="Times New Roman" w:hAnsi="Times New Roman" w:cs="Times New Roman"/>
          <w:sz w:val="24"/>
          <w:szCs w:val="24"/>
        </w:rPr>
        <w:t xml:space="preserve">After performing the deposit and withdrawal transactions, the program again calls the </w:t>
      </w:r>
      <w:r w:rsidRPr="00CC7AA4">
        <w:rPr>
          <w:rFonts w:ascii="Courier New" w:hAnsi="Courier New" w:cs="Courier New"/>
          <w:b/>
          <w:bCs/>
          <w:sz w:val="24"/>
          <w:szCs w:val="24"/>
        </w:rPr>
        <w:t>displayAccountInfo</w:t>
      </w:r>
      <w:r w:rsidRPr="002A2051">
        <w:rPr>
          <w:rFonts w:ascii="Times New Roman" w:hAnsi="Times New Roman" w:cs="Times New Roman"/>
          <w:sz w:val="24"/>
          <w:szCs w:val="24"/>
        </w:rPr>
        <w:t xml:space="preserve"> function to output the updated account information to the console. </w:t>
      </w:r>
    </w:p>
    <w:p w14:paraId="2FABAEC6" w14:textId="5C0BDB18" w:rsidR="002A2051" w:rsidRPr="002A2051" w:rsidRDefault="002A2051" w:rsidP="002A2051">
      <w:pPr>
        <w:pStyle w:val="ListParagraph"/>
        <w:numPr>
          <w:ilvl w:val="0"/>
          <w:numId w:val="9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A2051">
        <w:rPr>
          <w:rFonts w:ascii="Times New Roman" w:hAnsi="Times New Roman" w:cs="Times New Roman"/>
          <w:sz w:val="24"/>
          <w:szCs w:val="24"/>
        </w:rPr>
        <w:t>This includes the modified balance after the deposit and withdrawal transactions.</w:t>
      </w:r>
    </w:p>
    <w:p w14:paraId="398F6B67" w14:textId="77777777" w:rsidR="002A2051" w:rsidRDefault="002A2051" w:rsidP="00E16950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9A601F" w14:textId="77777777" w:rsidR="00067007" w:rsidRDefault="00067007" w:rsidP="00E16950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B4162B" w14:textId="77777777" w:rsidR="00067007" w:rsidRDefault="00067007" w:rsidP="00E16950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31241A" w14:textId="77777777" w:rsidR="00AA0295" w:rsidRDefault="002A2051" w:rsidP="00800EA3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sk 5:</w:t>
      </w:r>
      <w:r w:rsidR="007E62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E0BF6F" w14:textId="638B89C5" w:rsidR="00800EA3" w:rsidRDefault="00800EA3" w:rsidP="00800EA3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0EA3">
        <w:rPr>
          <w:rFonts w:ascii="Times New Roman" w:hAnsi="Times New Roman" w:cs="Times New Roman"/>
          <w:sz w:val="24"/>
          <w:szCs w:val="24"/>
        </w:rPr>
        <w:t xml:space="preserve">Write a </w:t>
      </w:r>
      <w:r w:rsidRPr="00800EA3">
        <w:rPr>
          <w:rFonts w:ascii="Courier New" w:hAnsi="Courier New" w:cs="Courier New"/>
          <w:b/>
          <w:bCs/>
          <w:sz w:val="24"/>
          <w:szCs w:val="24"/>
        </w:rPr>
        <w:t>main</w:t>
      </w:r>
      <w:r w:rsidRPr="00800EA3">
        <w:rPr>
          <w:rFonts w:ascii="Times New Roman" w:hAnsi="Times New Roman" w:cs="Times New Roman"/>
          <w:sz w:val="24"/>
          <w:szCs w:val="24"/>
        </w:rPr>
        <w:t xml:space="preserve"> function to perform the following tasks: </w:t>
      </w:r>
    </w:p>
    <w:p w14:paraId="609032FF" w14:textId="421658B0" w:rsidR="00800EA3" w:rsidRDefault="00800EA3" w:rsidP="00800EA3">
      <w:pPr>
        <w:pStyle w:val="ListParagraph"/>
        <w:numPr>
          <w:ilvl w:val="0"/>
          <w:numId w:val="6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0EA3">
        <w:rPr>
          <w:rFonts w:ascii="Times New Roman" w:hAnsi="Times New Roman" w:cs="Times New Roman"/>
          <w:sz w:val="24"/>
          <w:szCs w:val="24"/>
        </w:rPr>
        <w:t xml:space="preserve">The function may need to call the functions that are defined in Task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800EA3">
        <w:rPr>
          <w:rFonts w:ascii="Times New Roman" w:hAnsi="Times New Roman" w:cs="Times New Roman"/>
          <w:sz w:val="24"/>
          <w:szCs w:val="24"/>
        </w:rPr>
        <w:t xml:space="preserve">, Task </w:t>
      </w:r>
      <w:r w:rsidR="00B01625">
        <w:rPr>
          <w:rFonts w:ascii="Times New Roman" w:hAnsi="Times New Roman" w:cs="Times New Roman"/>
          <w:sz w:val="24"/>
          <w:szCs w:val="24"/>
        </w:rPr>
        <w:t>2</w:t>
      </w:r>
      <w:r w:rsidR="00B01625" w:rsidRPr="00800EA3">
        <w:rPr>
          <w:rFonts w:ascii="Times New Roman" w:hAnsi="Times New Roman" w:cs="Times New Roman"/>
          <w:sz w:val="24"/>
          <w:szCs w:val="24"/>
        </w:rPr>
        <w:t>, and</w:t>
      </w:r>
      <w:r w:rsidRPr="00800EA3">
        <w:rPr>
          <w:rFonts w:ascii="Times New Roman" w:hAnsi="Times New Roman" w:cs="Times New Roman"/>
          <w:sz w:val="24"/>
          <w:szCs w:val="24"/>
        </w:rPr>
        <w:t xml:space="preserve"> Task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800EA3">
        <w:rPr>
          <w:rFonts w:ascii="Times New Roman" w:hAnsi="Times New Roman" w:cs="Times New Roman"/>
          <w:sz w:val="24"/>
          <w:szCs w:val="24"/>
        </w:rPr>
        <w:t>.</w:t>
      </w:r>
    </w:p>
    <w:p w14:paraId="390CF6D1" w14:textId="1EA26AC3" w:rsidR="00350F67" w:rsidRDefault="00350F67" w:rsidP="00800EA3">
      <w:pPr>
        <w:pStyle w:val="ListParagraph"/>
        <w:numPr>
          <w:ilvl w:val="0"/>
          <w:numId w:val="6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0EA3">
        <w:rPr>
          <w:rFonts w:ascii="Times New Roman" w:hAnsi="Times New Roman" w:cs="Times New Roman"/>
          <w:sz w:val="24"/>
          <w:szCs w:val="24"/>
        </w:rPr>
        <w:t>You need to use an appropriate LOOP to perform the process in this func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00EA3">
        <w:rPr>
          <w:rFonts w:ascii="Times New Roman" w:hAnsi="Times New Roman" w:cs="Times New Roman"/>
          <w:sz w:val="24"/>
          <w:szCs w:val="24"/>
        </w:rPr>
        <w:t>The loop will be terminated when the user press ‘N’.</w:t>
      </w:r>
      <w:r w:rsidR="00CA5E08">
        <w:rPr>
          <w:rFonts w:ascii="Times New Roman" w:hAnsi="Times New Roman" w:cs="Times New Roman"/>
          <w:sz w:val="24"/>
          <w:szCs w:val="24"/>
        </w:rPr>
        <w:t xml:space="preserve"> </w:t>
      </w:r>
      <w:r w:rsidR="00CA5E08" w:rsidRPr="00CA5E08">
        <w:rPr>
          <w:rFonts w:ascii="Times New Roman" w:hAnsi="Times New Roman" w:cs="Times New Roman"/>
          <w:sz w:val="24"/>
          <w:szCs w:val="24"/>
        </w:rPr>
        <w:t>It prompts the user if they want to perform another transaction and continues based on the user's input.</w:t>
      </w:r>
    </w:p>
    <w:p w14:paraId="4D85CF44" w14:textId="4F755D01" w:rsidR="00800EA3" w:rsidRDefault="007D5C6D" w:rsidP="00800EA3">
      <w:pPr>
        <w:pStyle w:val="ListParagraph"/>
        <w:numPr>
          <w:ilvl w:val="0"/>
          <w:numId w:val="6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0EA3">
        <w:rPr>
          <w:rFonts w:ascii="Times New Roman" w:hAnsi="Times New Roman" w:cs="Times New Roman"/>
          <w:sz w:val="24"/>
          <w:szCs w:val="24"/>
        </w:rPr>
        <w:t>The program should produce the output as in the sample execution given below.</w:t>
      </w:r>
    </w:p>
    <w:p w14:paraId="4A518DE8" w14:textId="125A6C10" w:rsidR="007D5C6D" w:rsidRPr="00800EA3" w:rsidRDefault="00350F67" w:rsidP="00800EA3">
      <w:pPr>
        <w:pStyle w:val="ListParagraph"/>
        <w:numPr>
          <w:ilvl w:val="0"/>
          <w:numId w:val="6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0EA3">
        <w:rPr>
          <w:rFonts w:ascii="Times New Roman" w:hAnsi="Times New Roman" w:cs="Times New Roman"/>
          <w:sz w:val="24"/>
          <w:szCs w:val="24"/>
        </w:rPr>
        <w:t>You are NOT ALLOWED to use arrays except an array of characters.</w:t>
      </w:r>
    </w:p>
    <w:p w14:paraId="3BEC05CD" w14:textId="68A766FB" w:rsidR="007D5C6D" w:rsidRPr="00615AD0" w:rsidRDefault="007D5C6D" w:rsidP="00800EA3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15AD0">
        <w:rPr>
          <w:rFonts w:ascii="Times New Roman" w:hAnsi="Times New Roman" w:cs="Times New Roman"/>
          <w:b/>
          <w:bCs/>
          <w:sz w:val="24"/>
          <w:szCs w:val="24"/>
        </w:rPr>
        <w:t>Note: The values in bold are input by the user.</w:t>
      </w:r>
    </w:p>
    <w:p w14:paraId="787D6CF9" w14:textId="77777777" w:rsidR="002E1E9D" w:rsidRDefault="002E1E9D" w:rsidP="00C052FD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CB7E0E" w14:textId="37A62DA1" w:rsidR="00C052FD" w:rsidRDefault="00C052FD" w:rsidP="00C052FD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2FD">
        <w:rPr>
          <w:rFonts w:ascii="Times New Roman" w:hAnsi="Times New Roman" w:cs="Times New Roman"/>
          <w:sz w:val="24"/>
          <w:szCs w:val="24"/>
        </w:rPr>
        <w:t xml:space="preserve">Task </w:t>
      </w:r>
      <w:r w:rsidR="002E1E9D">
        <w:rPr>
          <w:rFonts w:ascii="Times New Roman" w:hAnsi="Times New Roman" w:cs="Times New Roman"/>
          <w:sz w:val="24"/>
          <w:szCs w:val="24"/>
        </w:rPr>
        <w:t>6</w:t>
      </w:r>
      <w:r w:rsidRPr="00C052FD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0C4BF1D" w14:textId="6F0272EC" w:rsidR="00BD7924" w:rsidRPr="00BD7924" w:rsidRDefault="00BD7924" w:rsidP="00BD7924">
      <w:pPr>
        <w:pStyle w:val="ListParagraph"/>
        <w:numPr>
          <w:ilvl w:val="0"/>
          <w:numId w:val="8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D7924">
        <w:rPr>
          <w:rFonts w:ascii="Times New Roman" w:hAnsi="Times New Roman" w:cs="Times New Roman"/>
          <w:sz w:val="24"/>
          <w:szCs w:val="24"/>
        </w:rPr>
        <w:t>List all function prototypes.</w:t>
      </w:r>
    </w:p>
    <w:p w14:paraId="19D1AC4A" w14:textId="77777777" w:rsidR="00BD7924" w:rsidRDefault="00BD7924" w:rsidP="00C052FD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682BD6" w14:textId="77777777" w:rsidR="00A46991" w:rsidRDefault="00BD7924" w:rsidP="00C052FD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</w:t>
      </w:r>
      <w:r w:rsidR="002E1E9D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:</w:t>
      </w:r>
      <w:r w:rsidR="007E62F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9594BA" w14:textId="55DF0B67" w:rsidR="00C052FD" w:rsidRPr="00C052FD" w:rsidRDefault="00C052FD" w:rsidP="00C052FD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2FD">
        <w:rPr>
          <w:rFonts w:ascii="Times New Roman" w:hAnsi="Times New Roman" w:cs="Times New Roman"/>
          <w:sz w:val="24"/>
          <w:szCs w:val="24"/>
        </w:rPr>
        <w:t xml:space="preserve">You must ensure your program </w:t>
      </w:r>
      <w:r w:rsidR="00B01625" w:rsidRPr="00C052FD">
        <w:rPr>
          <w:rFonts w:ascii="Times New Roman" w:hAnsi="Times New Roman" w:cs="Times New Roman"/>
          <w:sz w:val="24"/>
          <w:szCs w:val="24"/>
        </w:rPr>
        <w:t>fulfil</w:t>
      </w:r>
      <w:r w:rsidRPr="00C052FD">
        <w:rPr>
          <w:rFonts w:ascii="Times New Roman" w:hAnsi="Times New Roman" w:cs="Times New Roman"/>
          <w:sz w:val="24"/>
          <w:szCs w:val="24"/>
        </w:rPr>
        <w:t xml:space="preserve"> the following criteria:</w:t>
      </w:r>
    </w:p>
    <w:p w14:paraId="04774A2A" w14:textId="42A49738" w:rsidR="00C052FD" w:rsidRPr="00C052FD" w:rsidRDefault="00C052FD" w:rsidP="00C052FD">
      <w:pPr>
        <w:pStyle w:val="ListParagraph"/>
        <w:numPr>
          <w:ilvl w:val="0"/>
          <w:numId w:val="7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2FD">
        <w:rPr>
          <w:rFonts w:ascii="Times New Roman" w:hAnsi="Times New Roman" w:cs="Times New Roman"/>
          <w:sz w:val="24"/>
          <w:szCs w:val="24"/>
        </w:rPr>
        <w:t>The program is able to run.</w:t>
      </w:r>
    </w:p>
    <w:p w14:paraId="64EA3D99" w14:textId="5E0FAB42" w:rsidR="006A4F53" w:rsidRPr="00C052FD" w:rsidRDefault="00C052FD" w:rsidP="00C052FD">
      <w:pPr>
        <w:pStyle w:val="ListParagraph"/>
        <w:numPr>
          <w:ilvl w:val="0"/>
          <w:numId w:val="7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052FD">
        <w:rPr>
          <w:rFonts w:ascii="Times New Roman" w:hAnsi="Times New Roman" w:cs="Times New Roman"/>
          <w:sz w:val="24"/>
          <w:szCs w:val="24"/>
        </w:rPr>
        <w:t>The program uses an appropriate structure for the program (e.g. all required header files are included, the program is properly written, proper indentation, etc.)</w:t>
      </w:r>
      <w:r w:rsidR="00072EF5">
        <w:rPr>
          <w:rFonts w:ascii="Times New Roman" w:hAnsi="Times New Roman" w:cs="Times New Roman"/>
          <w:sz w:val="24"/>
          <w:szCs w:val="24"/>
        </w:rPr>
        <w:t>.</w:t>
      </w:r>
    </w:p>
    <w:p w14:paraId="361DADD6" w14:textId="77777777" w:rsidR="00187E44" w:rsidRDefault="00187E44" w:rsidP="002911FB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B13A8A" w14:textId="77777777" w:rsidR="00C5747D" w:rsidRPr="00C5747D" w:rsidRDefault="00C5747D" w:rsidP="00C5747D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5747D">
        <w:rPr>
          <w:rFonts w:ascii="Times New Roman" w:hAnsi="Times New Roman" w:cs="Times New Roman"/>
          <w:b/>
          <w:bCs/>
          <w:sz w:val="24"/>
          <w:szCs w:val="24"/>
          <w:u w:val="single"/>
        </w:rPr>
        <w:t>SAMPLE PROGRAM EXECUTION</w:t>
      </w:r>
    </w:p>
    <w:p w14:paraId="51CB52A5" w14:textId="77777777" w:rsidR="00C5747D" w:rsidRDefault="00C5747D" w:rsidP="00C5747D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020"/>
      </w:tblGrid>
      <w:tr w:rsidR="00C5747D" w14:paraId="5C68A548" w14:textId="77777777" w:rsidTr="00C5747D">
        <w:tc>
          <w:tcPr>
            <w:tcW w:w="9020" w:type="dxa"/>
          </w:tcPr>
          <w:p w14:paraId="3DD81121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&lt;&lt;&lt;&lt;&lt; My Accounts Overview &gt;&gt;&gt;&gt;&gt;</w:t>
            </w:r>
          </w:p>
          <w:p w14:paraId="2515FC80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Account Holder Name: User 1</w:t>
            </w:r>
          </w:p>
          <w:p w14:paraId="57848859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Account Number: 1013202341</w:t>
            </w:r>
          </w:p>
          <w:p w14:paraId="126FB3F9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Balance: RM 200</w:t>
            </w:r>
          </w:p>
          <w:p w14:paraId="625811AD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67AAF8DB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&lt;&lt;&lt;&lt;&lt; Deposit Transaction &gt;&gt;&gt;&gt;&gt;</w:t>
            </w:r>
          </w:p>
          <w:p w14:paraId="2519CFB0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Deposit of RM 500 successful.</w:t>
            </w:r>
          </w:p>
          <w:p w14:paraId="6A415C84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68871C07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&lt;&lt;&lt;&lt;&lt; Withdrawal Transaction &gt;&gt;&gt;&gt;&gt;</w:t>
            </w:r>
          </w:p>
          <w:p w14:paraId="224B1DD9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Withdrawal of RM 200 successful.</w:t>
            </w:r>
          </w:p>
          <w:p w14:paraId="36C4D77D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388B9F17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&lt;&lt;&lt;&lt;&lt; My Accounts Overview &gt;&gt;&gt;&gt;&gt;</w:t>
            </w:r>
          </w:p>
          <w:p w14:paraId="5F631689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lastRenderedPageBreak/>
              <w:t>Account Holder Name: User 1</w:t>
            </w:r>
          </w:p>
          <w:p w14:paraId="77647629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Account Number: 1013202341</w:t>
            </w:r>
          </w:p>
          <w:p w14:paraId="6415EE6A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Balance: RM 500</w:t>
            </w:r>
          </w:p>
          <w:p w14:paraId="38684B86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1426268E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Do you want to perform another transaction? (Y/N): y</w:t>
            </w:r>
          </w:p>
          <w:p w14:paraId="16A1C505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57100378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&lt;&lt;&lt;&lt;&lt; My Accounts Overview &gt;&gt;&gt;&gt;&gt;</w:t>
            </w:r>
          </w:p>
          <w:p w14:paraId="1C61E458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Account Holder Name: User 1</w:t>
            </w:r>
          </w:p>
          <w:p w14:paraId="7281BDF6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Account Number: 1013202341</w:t>
            </w:r>
          </w:p>
          <w:p w14:paraId="766176D5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Balance: RM 500</w:t>
            </w:r>
          </w:p>
          <w:p w14:paraId="1418BBF3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13EF026A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&lt;&lt;&lt;&lt;&lt; Deposit Transaction &gt;&gt;&gt;&gt;&gt;</w:t>
            </w:r>
          </w:p>
          <w:p w14:paraId="533C6BA2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Deposit of RM 500 successful.</w:t>
            </w:r>
          </w:p>
          <w:p w14:paraId="4FF9F87F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43BF0763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&lt;&lt;&lt;&lt;&lt; Withdrawal Transaction &gt;&gt;&gt;&gt;&gt;</w:t>
            </w:r>
          </w:p>
          <w:p w14:paraId="128B4659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Withdrawal of RM 200 successful.</w:t>
            </w:r>
          </w:p>
          <w:p w14:paraId="04166E98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6B9D81C7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&lt;&lt;&lt;&lt;&lt; My Accounts Overview &gt;&gt;&gt;&gt;&gt;</w:t>
            </w:r>
          </w:p>
          <w:p w14:paraId="148890DA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Account Holder Name: User 1</w:t>
            </w:r>
          </w:p>
          <w:p w14:paraId="5629C1DA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Account Number: 1013202341</w:t>
            </w:r>
          </w:p>
          <w:p w14:paraId="1AFEAD0D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Balance: RM 800</w:t>
            </w:r>
          </w:p>
          <w:p w14:paraId="374191EE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698838DE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Do you want to perform another transaction? (Y/N): n</w:t>
            </w:r>
          </w:p>
          <w:p w14:paraId="29FA7B96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0963E24B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57ECFE95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--------------------------------</w:t>
            </w:r>
          </w:p>
          <w:p w14:paraId="39EF81D5" w14:textId="7777777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Process exited after 7.191 seconds with return value 0</w:t>
            </w:r>
          </w:p>
          <w:p w14:paraId="68172EBB" w14:textId="34548AD7" w:rsidR="00C5747D" w:rsidRPr="00C5747D" w:rsidRDefault="00C5747D" w:rsidP="00C5747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C5747D">
              <w:rPr>
                <w:rFonts w:ascii="Courier New" w:hAnsi="Courier New" w:cs="Courier New"/>
                <w:sz w:val="24"/>
                <w:szCs w:val="24"/>
              </w:rPr>
              <w:t>Press any key to continue . . .</w:t>
            </w:r>
          </w:p>
        </w:tc>
      </w:tr>
    </w:tbl>
    <w:p w14:paraId="149F087C" w14:textId="7331E92B" w:rsidR="00C5747D" w:rsidRDefault="00C5747D" w:rsidP="00C5747D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8C62C4" w14:textId="33E45E2D" w:rsidR="00C5747D" w:rsidRDefault="00C5747D" w:rsidP="00C5747D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424729" w14:textId="6E4CE1FE" w:rsidR="00A94FD3" w:rsidRDefault="00A94FD3" w:rsidP="002911FB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3D3CE00" w14:textId="416F6557" w:rsidR="00B247C6" w:rsidRPr="0081756D" w:rsidRDefault="00B247C6" w:rsidP="00B247C6">
      <w:pPr>
        <w:pStyle w:val="Heading1"/>
        <w:tabs>
          <w:tab w:val="center" w:pos="8932"/>
        </w:tabs>
        <w:adjustRightInd w:val="0"/>
        <w:snapToGrid w:val="0"/>
        <w:spacing w:after="0" w:line="360" w:lineRule="auto"/>
        <w:ind w:left="-15" w:right="0" w:firstLine="0"/>
        <w:jc w:val="both"/>
        <w:rPr>
          <w:szCs w:val="24"/>
        </w:rPr>
      </w:pPr>
      <w:r w:rsidRPr="0081756D">
        <w:rPr>
          <w:szCs w:val="24"/>
        </w:rPr>
        <w:lastRenderedPageBreak/>
        <w:t xml:space="preserve">SET </w:t>
      </w:r>
      <w:r>
        <w:rPr>
          <w:szCs w:val="24"/>
        </w:rPr>
        <w:t>2</w:t>
      </w:r>
    </w:p>
    <w:p w14:paraId="237AE202" w14:textId="46D04305" w:rsidR="00072EF5" w:rsidRDefault="00B247C6" w:rsidP="00B247C6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628E">
        <w:rPr>
          <w:rFonts w:ascii="Times New Roman" w:hAnsi="Times New Roman" w:cs="Times New Roman"/>
          <w:noProof/>
          <w:sz w:val="24"/>
          <w:szCs w:val="24"/>
        </w:rPr>
        <w:t xml:space="preserve">Write a complete C++ program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for </w:t>
      </w:r>
      <w:r w:rsidRPr="00350F67">
        <w:rPr>
          <w:rFonts w:ascii="Times New Roman" w:hAnsi="Times New Roman" w:cs="Times New Roman"/>
          <w:noProof/>
          <w:sz w:val="24"/>
          <w:szCs w:val="24"/>
        </w:rPr>
        <w:t>a</w:t>
      </w:r>
      <w:r w:rsidR="00B01625">
        <w:rPr>
          <w:rFonts w:ascii="Times New Roman" w:hAnsi="Times New Roman" w:cs="Times New Roman"/>
          <w:noProof/>
          <w:sz w:val="24"/>
          <w:szCs w:val="24"/>
        </w:rPr>
        <w:t xml:space="preserve">n example of </w:t>
      </w:r>
      <w:r w:rsidRPr="00350F67">
        <w:rPr>
          <w:rFonts w:ascii="Times New Roman" w:hAnsi="Times New Roman" w:cs="Times New Roman"/>
          <w:noProof/>
          <w:sz w:val="24"/>
          <w:szCs w:val="24"/>
        </w:rPr>
        <w:t xml:space="preserve">demonstration of the </w:t>
      </w:r>
      <w:r w:rsidR="00EA6D34">
        <w:rPr>
          <w:rFonts w:ascii="Times New Roman" w:hAnsi="Times New Roman" w:cs="Times New Roman"/>
          <w:noProof/>
          <w:sz w:val="24"/>
          <w:szCs w:val="24"/>
        </w:rPr>
        <w:t>food ordering</w:t>
      </w:r>
      <w:r w:rsidRPr="00350F67">
        <w:rPr>
          <w:rFonts w:ascii="Times New Roman" w:hAnsi="Times New Roman" w:cs="Times New Roman"/>
          <w:noProof/>
          <w:sz w:val="24"/>
          <w:szCs w:val="24"/>
        </w:rPr>
        <w:t xml:space="preserve"> system's functionality</w:t>
      </w:r>
    </w:p>
    <w:p w14:paraId="05A9EEBE" w14:textId="77777777" w:rsidR="00273D2C" w:rsidRDefault="00273D2C" w:rsidP="00273D2C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12628E">
        <w:rPr>
          <w:rFonts w:ascii="Times New Roman" w:hAnsi="Times New Roman" w:cs="Times New Roman"/>
          <w:noProof/>
          <w:sz w:val="24"/>
          <w:szCs w:val="24"/>
        </w:rPr>
        <w:t>The program should perform the following tasks:</w:t>
      </w:r>
    </w:p>
    <w:p w14:paraId="7FE2BB1C" w14:textId="1D05FD1A" w:rsidR="00310D1C" w:rsidRPr="00310D1C" w:rsidRDefault="00310D1C" w:rsidP="00310D1C">
      <w:pPr>
        <w:pStyle w:val="ListParagraph"/>
        <w:numPr>
          <w:ilvl w:val="0"/>
          <w:numId w:val="11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0D1C">
        <w:rPr>
          <w:rFonts w:ascii="Times New Roman" w:hAnsi="Times New Roman" w:cs="Times New Roman"/>
          <w:sz w:val="24"/>
          <w:szCs w:val="24"/>
        </w:rPr>
        <w:t>Begin by including the necessary header files for input/output operations in C++.</w:t>
      </w:r>
    </w:p>
    <w:p w14:paraId="38312C51" w14:textId="6AFF116E" w:rsidR="00310D1C" w:rsidRPr="00310D1C" w:rsidRDefault="00310D1C" w:rsidP="00310D1C">
      <w:pPr>
        <w:pStyle w:val="ListParagraph"/>
        <w:numPr>
          <w:ilvl w:val="0"/>
          <w:numId w:val="11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0D1C">
        <w:rPr>
          <w:rFonts w:ascii="Times New Roman" w:hAnsi="Times New Roman" w:cs="Times New Roman"/>
          <w:sz w:val="24"/>
          <w:szCs w:val="24"/>
        </w:rPr>
        <w:t>Create the main function to start the program.</w:t>
      </w:r>
    </w:p>
    <w:p w14:paraId="517DDEBD" w14:textId="737863B0" w:rsidR="00310D1C" w:rsidRPr="00310D1C" w:rsidRDefault="00310D1C" w:rsidP="00310D1C">
      <w:pPr>
        <w:pStyle w:val="ListParagraph"/>
        <w:numPr>
          <w:ilvl w:val="0"/>
          <w:numId w:val="11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0D1C">
        <w:rPr>
          <w:rFonts w:ascii="Times New Roman" w:hAnsi="Times New Roman" w:cs="Times New Roman"/>
          <w:sz w:val="24"/>
          <w:szCs w:val="24"/>
        </w:rPr>
        <w:t>Display a welcome message and the menu of food items to the user.</w:t>
      </w:r>
    </w:p>
    <w:p w14:paraId="64D6E528" w14:textId="11A364B4" w:rsidR="00310D1C" w:rsidRPr="00310D1C" w:rsidRDefault="00310D1C" w:rsidP="00310D1C">
      <w:pPr>
        <w:pStyle w:val="ListParagraph"/>
        <w:numPr>
          <w:ilvl w:val="0"/>
          <w:numId w:val="11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0D1C">
        <w:rPr>
          <w:rFonts w:ascii="Times New Roman" w:hAnsi="Times New Roman" w:cs="Times New Roman"/>
          <w:sz w:val="24"/>
          <w:szCs w:val="24"/>
        </w:rPr>
        <w:t>Prompt the user to input the number corresponding to the item they want to order.</w:t>
      </w:r>
    </w:p>
    <w:p w14:paraId="232209F9" w14:textId="0C43C2B8" w:rsidR="00310D1C" w:rsidRPr="00310D1C" w:rsidRDefault="00310D1C" w:rsidP="00310D1C">
      <w:pPr>
        <w:pStyle w:val="ListParagraph"/>
        <w:numPr>
          <w:ilvl w:val="0"/>
          <w:numId w:val="11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0D1C">
        <w:rPr>
          <w:rFonts w:ascii="Times New Roman" w:hAnsi="Times New Roman" w:cs="Times New Roman"/>
          <w:sz w:val="24"/>
          <w:szCs w:val="24"/>
        </w:rPr>
        <w:t>Take the user's input for food selection and store it in a variable.</w:t>
      </w:r>
    </w:p>
    <w:p w14:paraId="6BE55226" w14:textId="73AE5336" w:rsidR="00310D1C" w:rsidRPr="00310D1C" w:rsidRDefault="00310D1C" w:rsidP="00310D1C">
      <w:pPr>
        <w:pStyle w:val="ListParagraph"/>
        <w:numPr>
          <w:ilvl w:val="0"/>
          <w:numId w:val="11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0D1C">
        <w:rPr>
          <w:rFonts w:ascii="Times New Roman" w:hAnsi="Times New Roman" w:cs="Times New Roman"/>
          <w:sz w:val="24"/>
          <w:szCs w:val="24"/>
        </w:rPr>
        <w:t>Use conditional statements to calculate the total bill based on the user's choice of food item.</w:t>
      </w:r>
    </w:p>
    <w:p w14:paraId="578D5A96" w14:textId="2C60982C" w:rsidR="00310D1C" w:rsidRPr="00310D1C" w:rsidRDefault="00310D1C" w:rsidP="00310D1C">
      <w:pPr>
        <w:pStyle w:val="ListParagraph"/>
        <w:numPr>
          <w:ilvl w:val="0"/>
          <w:numId w:val="11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0D1C">
        <w:rPr>
          <w:rFonts w:ascii="Times New Roman" w:hAnsi="Times New Roman" w:cs="Times New Roman"/>
          <w:sz w:val="24"/>
          <w:szCs w:val="24"/>
        </w:rPr>
        <w:t>Display the total bill to the user.</w:t>
      </w:r>
    </w:p>
    <w:p w14:paraId="3A68E743" w14:textId="42C40670" w:rsidR="00072EF5" w:rsidRDefault="00310D1C" w:rsidP="00310D1C">
      <w:pPr>
        <w:pStyle w:val="ListParagraph"/>
        <w:numPr>
          <w:ilvl w:val="0"/>
          <w:numId w:val="11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0D1C">
        <w:rPr>
          <w:rFonts w:ascii="Times New Roman" w:hAnsi="Times New Roman" w:cs="Times New Roman"/>
          <w:sz w:val="24"/>
          <w:szCs w:val="24"/>
        </w:rPr>
        <w:t>End the program.</w:t>
      </w:r>
    </w:p>
    <w:p w14:paraId="16FB489E" w14:textId="4BEF9513" w:rsidR="00615AD0" w:rsidRPr="00615AD0" w:rsidRDefault="00615AD0" w:rsidP="00615AD0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15AD0">
        <w:rPr>
          <w:rFonts w:ascii="Times New Roman" w:hAnsi="Times New Roman" w:cs="Times New Roman"/>
          <w:b/>
          <w:bCs/>
          <w:sz w:val="24"/>
          <w:szCs w:val="24"/>
        </w:rPr>
        <w:t>Note: The values in bold are input by the user.</w:t>
      </w:r>
    </w:p>
    <w:p w14:paraId="7C9E51FD" w14:textId="77777777" w:rsidR="00072EF5" w:rsidRDefault="00072EF5" w:rsidP="002911FB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F319C5" w14:textId="77777777" w:rsidR="00D33F3C" w:rsidRPr="00C5747D" w:rsidRDefault="00D33F3C" w:rsidP="00D33F3C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5747D">
        <w:rPr>
          <w:rFonts w:ascii="Times New Roman" w:hAnsi="Times New Roman" w:cs="Times New Roman"/>
          <w:b/>
          <w:bCs/>
          <w:sz w:val="24"/>
          <w:szCs w:val="24"/>
          <w:u w:val="single"/>
        </w:rPr>
        <w:t>SAMPLE PROGRAM EXECUTION</w:t>
      </w:r>
    </w:p>
    <w:p w14:paraId="32306DAA" w14:textId="77777777" w:rsidR="00D33F3C" w:rsidRDefault="00D33F3C" w:rsidP="00D33F3C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E441E4" w14:textId="59082E86" w:rsidR="00615AD0" w:rsidRPr="00A6743B" w:rsidRDefault="00615AD0" w:rsidP="00A6743B">
      <w:pPr>
        <w:pStyle w:val="ListParagraph"/>
        <w:numPr>
          <w:ilvl w:val="0"/>
          <w:numId w:val="12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743B">
        <w:rPr>
          <w:rFonts w:ascii="Times New Roman" w:hAnsi="Times New Roman" w:cs="Times New Roman"/>
          <w:sz w:val="24"/>
          <w:szCs w:val="24"/>
        </w:rPr>
        <w:t>Example of select Pizza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020"/>
      </w:tblGrid>
      <w:tr w:rsidR="00D33F3C" w14:paraId="63909FC2" w14:textId="77777777" w:rsidTr="00D33F3C">
        <w:tc>
          <w:tcPr>
            <w:tcW w:w="9020" w:type="dxa"/>
          </w:tcPr>
          <w:p w14:paraId="3EEA5B70" w14:textId="77777777" w:rsidR="001B1534" w:rsidRPr="001B1534" w:rsidRDefault="001B1534" w:rsidP="001B1534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1B1534">
              <w:rPr>
                <w:rFonts w:ascii="Courier New" w:hAnsi="Courier New" w:cs="Courier New"/>
                <w:sz w:val="24"/>
                <w:szCs w:val="24"/>
              </w:rPr>
              <w:t>Welcome to the Food Ordering System</w:t>
            </w:r>
          </w:p>
          <w:p w14:paraId="3FC2B9D8" w14:textId="77777777" w:rsidR="001B1534" w:rsidRPr="001B1534" w:rsidRDefault="001B1534" w:rsidP="001B1534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1B1534">
              <w:rPr>
                <w:rFonts w:ascii="Courier New" w:hAnsi="Courier New" w:cs="Courier New"/>
                <w:sz w:val="24"/>
                <w:szCs w:val="24"/>
              </w:rPr>
              <w:t>1. Pizza - $10</w:t>
            </w:r>
          </w:p>
          <w:p w14:paraId="2C606B5C" w14:textId="77777777" w:rsidR="001B1534" w:rsidRPr="001B1534" w:rsidRDefault="001B1534" w:rsidP="001B1534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1B1534">
              <w:rPr>
                <w:rFonts w:ascii="Courier New" w:hAnsi="Courier New" w:cs="Courier New"/>
                <w:sz w:val="24"/>
                <w:szCs w:val="24"/>
              </w:rPr>
              <w:t>2. Burger - $5</w:t>
            </w:r>
          </w:p>
          <w:p w14:paraId="0A0384BD" w14:textId="77777777" w:rsidR="001B1534" w:rsidRPr="001B1534" w:rsidRDefault="001B1534" w:rsidP="001B1534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1B1534">
              <w:rPr>
                <w:rFonts w:ascii="Courier New" w:hAnsi="Courier New" w:cs="Courier New"/>
                <w:sz w:val="24"/>
                <w:szCs w:val="24"/>
              </w:rPr>
              <w:t>3. Sandwich - $7</w:t>
            </w:r>
          </w:p>
          <w:p w14:paraId="4407F1BE" w14:textId="77777777" w:rsidR="001B1534" w:rsidRPr="001B1534" w:rsidRDefault="001B1534" w:rsidP="001B1534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1B1534">
              <w:rPr>
                <w:rFonts w:ascii="Courier New" w:hAnsi="Courier New" w:cs="Courier New"/>
                <w:sz w:val="24"/>
                <w:szCs w:val="24"/>
              </w:rPr>
              <w:t xml:space="preserve">Enter the number of the item you want to order: </w:t>
            </w:r>
            <w:r w:rsidRPr="00A6743B">
              <w:rPr>
                <w:rFonts w:ascii="Courier New" w:hAnsi="Courier New" w:cs="Courier New"/>
                <w:b/>
                <w:bCs/>
                <w:sz w:val="24"/>
                <w:szCs w:val="24"/>
              </w:rPr>
              <w:t>1</w:t>
            </w:r>
          </w:p>
          <w:p w14:paraId="7FD1F0DE" w14:textId="77777777" w:rsidR="001B1534" w:rsidRPr="001B1534" w:rsidRDefault="001B1534" w:rsidP="001B1534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1B1534">
              <w:rPr>
                <w:rFonts w:ascii="Courier New" w:hAnsi="Courier New" w:cs="Courier New"/>
                <w:sz w:val="24"/>
                <w:szCs w:val="24"/>
              </w:rPr>
              <w:t>Your total bill is: $10</w:t>
            </w:r>
          </w:p>
          <w:p w14:paraId="3412759A" w14:textId="77777777" w:rsidR="001B1534" w:rsidRPr="001B1534" w:rsidRDefault="001B1534" w:rsidP="001B1534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43365FA6" w14:textId="77777777" w:rsidR="001B1534" w:rsidRPr="001B1534" w:rsidRDefault="001B1534" w:rsidP="001B1534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1B1534">
              <w:rPr>
                <w:rFonts w:ascii="Courier New" w:hAnsi="Courier New" w:cs="Courier New"/>
                <w:sz w:val="24"/>
                <w:szCs w:val="24"/>
              </w:rPr>
              <w:t>--------------------------------</w:t>
            </w:r>
          </w:p>
          <w:p w14:paraId="180040D1" w14:textId="77777777" w:rsidR="001B1534" w:rsidRPr="001B1534" w:rsidRDefault="001B1534" w:rsidP="001B1534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1B1534">
              <w:rPr>
                <w:rFonts w:ascii="Courier New" w:hAnsi="Courier New" w:cs="Courier New"/>
                <w:sz w:val="24"/>
                <w:szCs w:val="24"/>
              </w:rPr>
              <w:t>Process exited after 2.818 seconds with return value 0</w:t>
            </w:r>
          </w:p>
          <w:p w14:paraId="37160A29" w14:textId="5CC35FC6" w:rsidR="00D33F3C" w:rsidRPr="00D33F3C" w:rsidRDefault="001B1534" w:rsidP="001B1534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1B1534">
              <w:rPr>
                <w:rFonts w:ascii="Courier New" w:hAnsi="Courier New" w:cs="Courier New"/>
                <w:sz w:val="24"/>
                <w:szCs w:val="24"/>
              </w:rPr>
              <w:t>Press any key to continue . . .</w:t>
            </w:r>
          </w:p>
        </w:tc>
      </w:tr>
    </w:tbl>
    <w:p w14:paraId="008A3EE5" w14:textId="77777777" w:rsidR="00330C1D" w:rsidRDefault="00330C1D" w:rsidP="002911FB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724C75" w14:textId="43A7C966" w:rsidR="00A6743B" w:rsidRPr="00A6743B" w:rsidRDefault="00A6743B" w:rsidP="002911FB">
      <w:pPr>
        <w:pStyle w:val="ListParagraph"/>
        <w:numPr>
          <w:ilvl w:val="0"/>
          <w:numId w:val="12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743B">
        <w:rPr>
          <w:rFonts w:ascii="Times New Roman" w:hAnsi="Times New Roman" w:cs="Times New Roman"/>
          <w:sz w:val="24"/>
          <w:szCs w:val="24"/>
        </w:rPr>
        <w:t>Example of selec</w:t>
      </w:r>
      <w:r>
        <w:rPr>
          <w:rFonts w:ascii="Times New Roman" w:hAnsi="Times New Roman" w:cs="Times New Roman"/>
          <w:sz w:val="24"/>
          <w:szCs w:val="24"/>
        </w:rPr>
        <w:t>t Burger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020"/>
      </w:tblGrid>
      <w:tr w:rsidR="00D33F3C" w14:paraId="42E28E64" w14:textId="77777777" w:rsidTr="00D33F3C">
        <w:tc>
          <w:tcPr>
            <w:tcW w:w="9020" w:type="dxa"/>
          </w:tcPr>
          <w:p w14:paraId="349FFF88" w14:textId="77777777" w:rsidR="001B1534" w:rsidRPr="001B1534" w:rsidRDefault="001B1534" w:rsidP="001B1534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1B1534">
              <w:rPr>
                <w:rFonts w:ascii="Courier New" w:hAnsi="Courier New" w:cs="Courier New"/>
                <w:sz w:val="24"/>
                <w:szCs w:val="24"/>
              </w:rPr>
              <w:t>Welcome to the Food Ordering System</w:t>
            </w:r>
          </w:p>
          <w:p w14:paraId="791ADF5E" w14:textId="77777777" w:rsidR="001B1534" w:rsidRPr="001B1534" w:rsidRDefault="001B1534" w:rsidP="001B1534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1B1534">
              <w:rPr>
                <w:rFonts w:ascii="Courier New" w:hAnsi="Courier New" w:cs="Courier New"/>
                <w:sz w:val="24"/>
                <w:szCs w:val="24"/>
              </w:rPr>
              <w:t>1. Pizza - $10</w:t>
            </w:r>
          </w:p>
          <w:p w14:paraId="16F8069F" w14:textId="77777777" w:rsidR="001B1534" w:rsidRPr="001B1534" w:rsidRDefault="001B1534" w:rsidP="001B1534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1B1534">
              <w:rPr>
                <w:rFonts w:ascii="Courier New" w:hAnsi="Courier New" w:cs="Courier New"/>
                <w:sz w:val="24"/>
                <w:szCs w:val="24"/>
              </w:rPr>
              <w:t>2. Burger - $5</w:t>
            </w:r>
          </w:p>
          <w:p w14:paraId="4422C3C6" w14:textId="77777777" w:rsidR="001B1534" w:rsidRPr="001B1534" w:rsidRDefault="001B1534" w:rsidP="001B1534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1B1534">
              <w:rPr>
                <w:rFonts w:ascii="Courier New" w:hAnsi="Courier New" w:cs="Courier New"/>
                <w:sz w:val="24"/>
                <w:szCs w:val="24"/>
              </w:rPr>
              <w:t>3. Sandwich - $7</w:t>
            </w:r>
          </w:p>
          <w:p w14:paraId="04BD5DBF" w14:textId="77777777" w:rsidR="001B1534" w:rsidRPr="001B1534" w:rsidRDefault="001B1534" w:rsidP="001B1534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1B1534">
              <w:rPr>
                <w:rFonts w:ascii="Courier New" w:hAnsi="Courier New" w:cs="Courier New"/>
                <w:sz w:val="24"/>
                <w:szCs w:val="24"/>
              </w:rPr>
              <w:lastRenderedPageBreak/>
              <w:t xml:space="preserve">Enter the number of the item you want to order: </w:t>
            </w:r>
            <w:r w:rsidRPr="00A6743B">
              <w:rPr>
                <w:rFonts w:ascii="Courier New" w:hAnsi="Courier New" w:cs="Courier New"/>
                <w:b/>
                <w:bCs/>
                <w:sz w:val="24"/>
                <w:szCs w:val="24"/>
              </w:rPr>
              <w:t>2</w:t>
            </w:r>
          </w:p>
          <w:p w14:paraId="6FC2218E" w14:textId="77777777" w:rsidR="001B1534" w:rsidRPr="001B1534" w:rsidRDefault="001B1534" w:rsidP="001B1534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1B1534">
              <w:rPr>
                <w:rFonts w:ascii="Courier New" w:hAnsi="Courier New" w:cs="Courier New"/>
                <w:sz w:val="24"/>
                <w:szCs w:val="24"/>
              </w:rPr>
              <w:t>Your total bill is: $5</w:t>
            </w:r>
          </w:p>
          <w:p w14:paraId="058E3522" w14:textId="77777777" w:rsidR="001B1534" w:rsidRPr="001B1534" w:rsidRDefault="001B1534" w:rsidP="001B1534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3B99063C" w14:textId="77777777" w:rsidR="001B1534" w:rsidRPr="001B1534" w:rsidRDefault="001B1534" w:rsidP="001B1534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1B1534">
              <w:rPr>
                <w:rFonts w:ascii="Courier New" w:hAnsi="Courier New" w:cs="Courier New"/>
                <w:sz w:val="24"/>
                <w:szCs w:val="24"/>
              </w:rPr>
              <w:t>--------------------------------</w:t>
            </w:r>
          </w:p>
          <w:p w14:paraId="7890FE11" w14:textId="77777777" w:rsidR="001B1534" w:rsidRPr="001B1534" w:rsidRDefault="001B1534" w:rsidP="001B1534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1B1534">
              <w:rPr>
                <w:rFonts w:ascii="Courier New" w:hAnsi="Courier New" w:cs="Courier New"/>
                <w:sz w:val="24"/>
                <w:szCs w:val="24"/>
              </w:rPr>
              <w:t>Process exited after 1.562 seconds with return value 0</w:t>
            </w:r>
          </w:p>
          <w:p w14:paraId="035083F2" w14:textId="6D6FBCF2" w:rsidR="00D33F3C" w:rsidRPr="00D33F3C" w:rsidRDefault="001B1534" w:rsidP="001B1534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1B1534">
              <w:rPr>
                <w:rFonts w:ascii="Courier New" w:hAnsi="Courier New" w:cs="Courier New"/>
                <w:sz w:val="24"/>
                <w:szCs w:val="24"/>
              </w:rPr>
              <w:t>Press any key to continue . . .</w:t>
            </w:r>
          </w:p>
        </w:tc>
      </w:tr>
    </w:tbl>
    <w:p w14:paraId="070F3DE5" w14:textId="77777777" w:rsidR="00D06530" w:rsidRDefault="00D06530" w:rsidP="00D06530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E59EBC" w14:textId="1B9998B0" w:rsidR="00A6743B" w:rsidRPr="00A6743B" w:rsidRDefault="00A6743B" w:rsidP="00D06530">
      <w:pPr>
        <w:pStyle w:val="ListParagraph"/>
        <w:numPr>
          <w:ilvl w:val="0"/>
          <w:numId w:val="12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743B">
        <w:rPr>
          <w:rFonts w:ascii="Times New Roman" w:hAnsi="Times New Roman" w:cs="Times New Roman"/>
          <w:sz w:val="24"/>
          <w:szCs w:val="24"/>
        </w:rPr>
        <w:t xml:space="preserve">Example of select </w:t>
      </w:r>
      <w:r>
        <w:rPr>
          <w:rFonts w:ascii="Times New Roman" w:hAnsi="Times New Roman" w:cs="Times New Roman"/>
          <w:sz w:val="24"/>
          <w:szCs w:val="24"/>
        </w:rPr>
        <w:t>Sandwich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020"/>
      </w:tblGrid>
      <w:tr w:rsidR="00D06530" w14:paraId="44B8C072" w14:textId="77777777" w:rsidTr="00D622F2">
        <w:tc>
          <w:tcPr>
            <w:tcW w:w="9020" w:type="dxa"/>
          </w:tcPr>
          <w:p w14:paraId="1C4B031D" w14:textId="77777777" w:rsidR="0077028D" w:rsidRPr="0077028D" w:rsidRDefault="0077028D" w:rsidP="0077028D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77028D">
              <w:rPr>
                <w:rFonts w:ascii="Courier New" w:hAnsi="Courier New" w:cs="Courier New"/>
                <w:sz w:val="24"/>
                <w:szCs w:val="24"/>
              </w:rPr>
              <w:t>Welcome to the Food Ordering System</w:t>
            </w:r>
          </w:p>
          <w:p w14:paraId="04C33AC5" w14:textId="77777777" w:rsidR="0077028D" w:rsidRPr="0077028D" w:rsidRDefault="0077028D" w:rsidP="0077028D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77028D">
              <w:rPr>
                <w:rFonts w:ascii="Courier New" w:hAnsi="Courier New" w:cs="Courier New"/>
                <w:sz w:val="24"/>
                <w:szCs w:val="24"/>
              </w:rPr>
              <w:t>1. Pizza - $10</w:t>
            </w:r>
          </w:p>
          <w:p w14:paraId="50B249C5" w14:textId="77777777" w:rsidR="0077028D" w:rsidRPr="0077028D" w:rsidRDefault="0077028D" w:rsidP="0077028D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77028D">
              <w:rPr>
                <w:rFonts w:ascii="Courier New" w:hAnsi="Courier New" w:cs="Courier New"/>
                <w:sz w:val="24"/>
                <w:szCs w:val="24"/>
              </w:rPr>
              <w:t>2. Burger - $5</w:t>
            </w:r>
          </w:p>
          <w:p w14:paraId="62C4D8DD" w14:textId="77777777" w:rsidR="0077028D" w:rsidRPr="0077028D" w:rsidRDefault="0077028D" w:rsidP="0077028D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77028D">
              <w:rPr>
                <w:rFonts w:ascii="Courier New" w:hAnsi="Courier New" w:cs="Courier New"/>
                <w:sz w:val="24"/>
                <w:szCs w:val="24"/>
              </w:rPr>
              <w:t>3. Sandwich - $7</w:t>
            </w:r>
          </w:p>
          <w:p w14:paraId="34C08F5F" w14:textId="77777777" w:rsidR="0077028D" w:rsidRPr="0077028D" w:rsidRDefault="0077028D" w:rsidP="0077028D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77028D">
              <w:rPr>
                <w:rFonts w:ascii="Courier New" w:hAnsi="Courier New" w:cs="Courier New"/>
                <w:sz w:val="24"/>
                <w:szCs w:val="24"/>
              </w:rPr>
              <w:t xml:space="preserve">Enter the number of the item you want to order: </w:t>
            </w:r>
            <w:r w:rsidRPr="00A6743B">
              <w:rPr>
                <w:rFonts w:ascii="Courier New" w:hAnsi="Courier New" w:cs="Courier New"/>
                <w:b/>
                <w:bCs/>
                <w:sz w:val="24"/>
                <w:szCs w:val="24"/>
              </w:rPr>
              <w:t>3</w:t>
            </w:r>
          </w:p>
          <w:p w14:paraId="5A48F75E" w14:textId="77777777" w:rsidR="0077028D" w:rsidRPr="0077028D" w:rsidRDefault="0077028D" w:rsidP="0077028D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77028D">
              <w:rPr>
                <w:rFonts w:ascii="Courier New" w:hAnsi="Courier New" w:cs="Courier New"/>
                <w:sz w:val="24"/>
                <w:szCs w:val="24"/>
              </w:rPr>
              <w:t>Your total bill is: $7</w:t>
            </w:r>
          </w:p>
          <w:p w14:paraId="3C46B268" w14:textId="77777777" w:rsidR="0077028D" w:rsidRPr="0077028D" w:rsidRDefault="0077028D" w:rsidP="0077028D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</w:p>
          <w:p w14:paraId="7F3710C6" w14:textId="77777777" w:rsidR="0077028D" w:rsidRPr="0077028D" w:rsidRDefault="0077028D" w:rsidP="0077028D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77028D">
              <w:rPr>
                <w:rFonts w:ascii="Courier New" w:hAnsi="Courier New" w:cs="Courier New"/>
                <w:sz w:val="24"/>
                <w:szCs w:val="24"/>
              </w:rPr>
              <w:t>--------------------------------</w:t>
            </w:r>
          </w:p>
          <w:p w14:paraId="7E8B89B1" w14:textId="77777777" w:rsidR="0077028D" w:rsidRPr="0077028D" w:rsidRDefault="0077028D" w:rsidP="0077028D">
            <w:pPr>
              <w:adjustRightInd w:val="0"/>
              <w:snapToGrid w:val="0"/>
              <w:spacing w:after="0"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77028D">
              <w:rPr>
                <w:rFonts w:ascii="Courier New" w:hAnsi="Courier New" w:cs="Courier New"/>
                <w:sz w:val="24"/>
                <w:szCs w:val="24"/>
              </w:rPr>
              <w:t>Process exited after 1.684 seconds with return value 0</w:t>
            </w:r>
          </w:p>
          <w:p w14:paraId="6EC633A9" w14:textId="4A2E3E9D" w:rsidR="00D06530" w:rsidRPr="00D33F3C" w:rsidRDefault="0077028D" w:rsidP="0077028D">
            <w:pPr>
              <w:adjustRightInd w:val="0"/>
              <w:snapToGrid w:val="0"/>
              <w:spacing w:line="360" w:lineRule="auto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77028D">
              <w:rPr>
                <w:rFonts w:ascii="Courier New" w:hAnsi="Courier New" w:cs="Courier New"/>
                <w:sz w:val="24"/>
                <w:szCs w:val="24"/>
              </w:rPr>
              <w:t>Press any key to continue . . .</w:t>
            </w:r>
          </w:p>
        </w:tc>
      </w:tr>
    </w:tbl>
    <w:p w14:paraId="7EBBBE89" w14:textId="77777777" w:rsidR="00D06530" w:rsidRDefault="00D06530" w:rsidP="00D06530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0B2C5A" w14:textId="77777777" w:rsidR="00D33F3C" w:rsidRDefault="00D33F3C" w:rsidP="002911FB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33F3C">
      <w:footerReference w:type="even" r:id="rId8"/>
      <w:footerReference w:type="default" r:id="rId9"/>
      <w:footerReference w:type="first" r:id="rId10"/>
      <w:pgSz w:w="11906" w:h="16838"/>
      <w:pgMar w:top="1447" w:right="1436" w:bottom="1477" w:left="1440" w:header="720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94DA9" w14:textId="77777777" w:rsidR="00D52AFF" w:rsidRDefault="00D52AFF">
      <w:pPr>
        <w:spacing w:after="0" w:line="240" w:lineRule="auto"/>
      </w:pPr>
      <w:r>
        <w:separator/>
      </w:r>
    </w:p>
  </w:endnote>
  <w:endnote w:type="continuationSeparator" w:id="0">
    <w:p w14:paraId="5B1850DA" w14:textId="77777777" w:rsidR="00D52AFF" w:rsidRDefault="00D52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10017" w:tblpY="15364"/>
      <w:tblOverlap w:val="never"/>
      <w:tblW w:w="451" w:type="dxa"/>
      <w:tblInd w:w="0" w:type="dxa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51"/>
    </w:tblGrid>
    <w:tr w:rsidR="004E5FF2" w14:paraId="4D54091A" w14:textId="77777777">
      <w:trPr>
        <w:trHeight w:val="499"/>
      </w:trPr>
      <w:tc>
        <w:tcPr>
          <w:tcW w:w="451" w:type="dxa"/>
          <w:tcBorders>
            <w:top w:val="nil"/>
            <w:left w:val="nil"/>
            <w:bottom w:val="nil"/>
            <w:right w:val="nil"/>
          </w:tcBorders>
          <w:shd w:val="clear" w:color="auto" w:fill="ED7D31"/>
          <w:vAlign w:val="center"/>
        </w:tcPr>
        <w:p w14:paraId="0D2130A6" w14:textId="77777777" w:rsidR="004E5FF2" w:rsidRDefault="005F55C6">
          <w:pPr>
            <w:ind w:left="2"/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color w:val="FFFFFF"/>
            </w:rPr>
            <w:t>1</w:t>
          </w:r>
          <w:r>
            <w:rPr>
              <w:color w:val="FFFFFF"/>
            </w:rPr>
            <w:fldChar w:fldCharType="end"/>
          </w:r>
          <w:r>
            <w:rPr>
              <w:color w:val="FFFFFF"/>
            </w:rPr>
            <w:t xml:space="preserve"> </w:t>
          </w:r>
        </w:p>
      </w:tc>
    </w:tr>
  </w:tbl>
  <w:p w14:paraId="2BEDF826" w14:textId="77777777" w:rsidR="004E5FF2" w:rsidRDefault="005F55C6">
    <w:pPr>
      <w:spacing w:after="93"/>
      <w:ind w:right="2"/>
      <w:jc w:val="right"/>
    </w:pPr>
    <w:r>
      <w:rPr>
        <w:b/>
        <w:i/>
      </w:rPr>
      <w:t>LMY 2021/2022</w:t>
    </w:r>
    <w:r>
      <w:t xml:space="preserve"> </w:t>
    </w:r>
  </w:p>
  <w:p w14:paraId="63558B24" w14:textId="77777777" w:rsidR="004E5FF2" w:rsidRDefault="005F55C6">
    <w:pPr>
      <w:spacing w:after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01964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111916" w14:textId="78BC6881" w:rsidR="00D34A04" w:rsidRDefault="00D34A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58415B" w14:textId="477A36F3" w:rsidR="004E5FF2" w:rsidRDefault="004E5FF2">
    <w:pPr>
      <w:spacing w:after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10017" w:tblpY="15364"/>
      <w:tblOverlap w:val="never"/>
      <w:tblW w:w="451" w:type="dxa"/>
      <w:tblInd w:w="0" w:type="dxa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51"/>
    </w:tblGrid>
    <w:tr w:rsidR="004E5FF2" w14:paraId="3ABE6156" w14:textId="77777777">
      <w:trPr>
        <w:trHeight w:val="499"/>
      </w:trPr>
      <w:tc>
        <w:tcPr>
          <w:tcW w:w="451" w:type="dxa"/>
          <w:tcBorders>
            <w:top w:val="nil"/>
            <w:left w:val="nil"/>
            <w:bottom w:val="nil"/>
            <w:right w:val="nil"/>
          </w:tcBorders>
          <w:shd w:val="clear" w:color="auto" w:fill="ED7D31"/>
          <w:vAlign w:val="center"/>
        </w:tcPr>
        <w:p w14:paraId="0A675F44" w14:textId="77777777" w:rsidR="004E5FF2" w:rsidRDefault="005F55C6">
          <w:pPr>
            <w:ind w:left="2"/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color w:val="FFFFFF"/>
            </w:rPr>
            <w:t>1</w:t>
          </w:r>
          <w:r>
            <w:rPr>
              <w:color w:val="FFFFFF"/>
            </w:rPr>
            <w:fldChar w:fldCharType="end"/>
          </w:r>
          <w:r>
            <w:rPr>
              <w:color w:val="FFFFFF"/>
            </w:rPr>
            <w:t xml:space="preserve"> </w:t>
          </w:r>
        </w:p>
      </w:tc>
    </w:tr>
  </w:tbl>
  <w:p w14:paraId="34A8EB79" w14:textId="77777777" w:rsidR="004E5FF2" w:rsidRDefault="005F55C6">
    <w:pPr>
      <w:spacing w:after="93"/>
      <w:ind w:right="2"/>
      <w:jc w:val="right"/>
    </w:pPr>
    <w:r>
      <w:rPr>
        <w:b/>
        <w:i/>
      </w:rPr>
      <w:t>LMY 2021/2022</w:t>
    </w:r>
    <w:r>
      <w:t xml:space="preserve"> </w:t>
    </w:r>
  </w:p>
  <w:p w14:paraId="4F5E4285" w14:textId="77777777" w:rsidR="004E5FF2" w:rsidRDefault="005F55C6">
    <w:pPr>
      <w:spacing w:after="0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F1222" w14:textId="77777777" w:rsidR="00D52AFF" w:rsidRDefault="00D52AFF">
      <w:pPr>
        <w:spacing w:after="0" w:line="240" w:lineRule="auto"/>
      </w:pPr>
      <w:r>
        <w:separator/>
      </w:r>
    </w:p>
  </w:footnote>
  <w:footnote w:type="continuationSeparator" w:id="0">
    <w:p w14:paraId="2BF2B5EF" w14:textId="77777777" w:rsidR="00D52AFF" w:rsidRDefault="00D52A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72B1F"/>
    <w:multiLevelType w:val="hybridMultilevel"/>
    <w:tmpl w:val="F0744D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E226DB"/>
    <w:multiLevelType w:val="hybridMultilevel"/>
    <w:tmpl w:val="B4A6BD5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A62BD5"/>
    <w:multiLevelType w:val="hybridMultilevel"/>
    <w:tmpl w:val="8C5C318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6B6AA1"/>
    <w:multiLevelType w:val="hybridMultilevel"/>
    <w:tmpl w:val="FE220AC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1B828E1"/>
    <w:multiLevelType w:val="hybridMultilevel"/>
    <w:tmpl w:val="F96067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9B44033"/>
    <w:multiLevelType w:val="hybridMultilevel"/>
    <w:tmpl w:val="6CA6A4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AAD78F5"/>
    <w:multiLevelType w:val="hybridMultilevel"/>
    <w:tmpl w:val="4C36136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D3E60C2"/>
    <w:multiLevelType w:val="hybridMultilevel"/>
    <w:tmpl w:val="2440111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1E44399"/>
    <w:multiLevelType w:val="hybridMultilevel"/>
    <w:tmpl w:val="FDC65E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850E07"/>
    <w:multiLevelType w:val="hybridMultilevel"/>
    <w:tmpl w:val="CAFE0F7A"/>
    <w:lvl w:ilvl="0" w:tplc="FB1C0556">
      <w:start w:val="1"/>
      <w:numFmt w:val="bullet"/>
      <w:lvlText w:val="•"/>
      <w:lvlJc w:val="left"/>
      <w:pPr>
        <w:ind w:left="2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2D4B57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29C284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644321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C30B29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0F2F37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CF8D6E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F32E68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C908FF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4D810B3"/>
    <w:multiLevelType w:val="hybridMultilevel"/>
    <w:tmpl w:val="EB9C78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2431C0"/>
    <w:multiLevelType w:val="hybridMultilevel"/>
    <w:tmpl w:val="A9BE92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5616142">
    <w:abstractNumId w:val="9"/>
  </w:num>
  <w:num w:numId="2" w16cid:durableId="1007516603">
    <w:abstractNumId w:val="10"/>
  </w:num>
  <w:num w:numId="3" w16cid:durableId="863248604">
    <w:abstractNumId w:val="5"/>
  </w:num>
  <w:num w:numId="4" w16cid:durableId="1210340605">
    <w:abstractNumId w:val="4"/>
  </w:num>
  <w:num w:numId="5" w16cid:durableId="126821969">
    <w:abstractNumId w:val="3"/>
  </w:num>
  <w:num w:numId="6" w16cid:durableId="1123157085">
    <w:abstractNumId w:val="2"/>
  </w:num>
  <w:num w:numId="7" w16cid:durableId="989290111">
    <w:abstractNumId w:val="0"/>
  </w:num>
  <w:num w:numId="8" w16cid:durableId="406079602">
    <w:abstractNumId w:val="11"/>
  </w:num>
  <w:num w:numId="9" w16cid:durableId="394008212">
    <w:abstractNumId w:val="6"/>
  </w:num>
  <w:num w:numId="10" w16cid:durableId="1453011993">
    <w:abstractNumId w:val="8"/>
  </w:num>
  <w:num w:numId="11" w16cid:durableId="1428425673">
    <w:abstractNumId w:val="1"/>
  </w:num>
  <w:num w:numId="12" w16cid:durableId="199853570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2MDCxNLI0MDc3MTZU0lEKTi0uzszPAykwNKwFABaDAqotAAAA"/>
  </w:docVars>
  <w:rsids>
    <w:rsidRoot w:val="004E5FF2"/>
    <w:rsid w:val="00011BCE"/>
    <w:rsid w:val="000661E2"/>
    <w:rsid w:val="00067007"/>
    <w:rsid w:val="00072EF5"/>
    <w:rsid w:val="0008001F"/>
    <w:rsid w:val="000B442B"/>
    <w:rsid w:val="00114D3B"/>
    <w:rsid w:val="001200A1"/>
    <w:rsid w:val="0012628E"/>
    <w:rsid w:val="001352BC"/>
    <w:rsid w:val="001372E9"/>
    <w:rsid w:val="00151717"/>
    <w:rsid w:val="00154332"/>
    <w:rsid w:val="00166AC0"/>
    <w:rsid w:val="00187E44"/>
    <w:rsid w:val="001B1534"/>
    <w:rsid w:val="001C035B"/>
    <w:rsid w:val="001F2338"/>
    <w:rsid w:val="00206B5F"/>
    <w:rsid w:val="00224C0D"/>
    <w:rsid w:val="00257DF8"/>
    <w:rsid w:val="00272FB9"/>
    <w:rsid w:val="00273D2C"/>
    <w:rsid w:val="002752EF"/>
    <w:rsid w:val="002828AC"/>
    <w:rsid w:val="00286935"/>
    <w:rsid w:val="002911FB"/>
    <w:rsid w:val="002A2051"/>
    <w:rsid w:val="002E1E9D"/>
    <w:rsid w:val="002E400E"/>
    <w:rsid w:val="002E6BB9"/>
    <w:rsid w:val="002E710A"/>
    <w:rsid w:val="002F6DF6"/>
    <w:rsid w:val="00300A4E"/>
    <w:rsid w:val="00303DF7"/>
    <w:rsid w:val="003071C2"/>
    <w:rsid w:val="00310D1C"/>
    <w:rsid w:val="00320DF8"/>
    <w:rsid w:val="00330C1D"/>
    <w:rsid w:val="00334EA0"/>
    <w:rsid w:val="00346D8E"/>
    <w:rsid w:val="00350F67"/>
    <w:rsid w:val="00363C6A"/>
    <w:rsid w:val="003739D5"/>
    <w:rsid w:val="003D64F2"/>
    <w:rsid w:val="00406C83"/>
    <w:rsid w:val="00415F9F"/>
    <w:rsid w:val="00421B3F"/>
    <w:rsid w:val="004277BD"/>
    <w:rsid w:val="00461D0F"/>
    <w:rsid w:val="0046293F"/>
    <w:rsid w:val="00466B6B"/>
    <w:rsid w:val="004850CD"/>
    <w:rsid w:val="00497314"/>
    <w:rsid w:val="004A6B1F"/>
    <w:rsid w:val="004B0F21"/>
    <w:rsid w:val="004C45E2"/>
    <w:rsid w:val="004E5FF2"/>
    <w:rsid w:val="004E6E8E"/>
    <w:rsid w:val="00540AE2"/>
    <w:rsid w:val="00540FA7"/>
    <w:rsid w:val="00560C2D"/>
    <w:rsid w:val="00592F0C"/>
    <w:rsid w:val="0059322B"/>
    <w:rsid w:val="005C13BC"/>
    <w:rsid w:val="005D293E"/>
    <w:rsid w:val="005D7FEF"/>
    <w:rsid w:val="005E3034"/>
    <w:rsid w:val="005F0C25"/>
    <w:rsid w:val="005F55C6"/>
    <w:rsid w:val="005F7072"/>
    <w:rsid w:val="006003EC"/>
    <w:rsid w:val="00615AD0"/>
    <w:rsid w:val="006232C6"/>
    <w:rsid w:val="006319C4"/>
    <w:rsid w:val="006554F7"/>
    <w:rsid w:val="00675C7E"/>
    <w:rsid w:val="0069448E"/>
    <w:rsid w:val="006A4F53"/>
    <w:rsid w:val="006C4E1B"/>
    <w:rsid w:val="006D03B0"/>
    <w:rsid w:val="006D5EF3"/>
    <w:rsid w:val="00713EDA"/>
    <w:rsid w:val="007225DC"/>
    <w:rsid w:val="00723ADF"/>
    <w:rsid w:val="00725260"/>
    <w:rsid w:val="00726EE4"/>
    <w:rsid w:val="00730C7E"/>
    <w:rsid w:val="007351F4"/>
    <w:rsid w:val="0077028D"/>
    <w:rsid w:val="00774DE4"/>
    <w:rsid w:val="00776FA5"/>
    <w:rsid w:val="007C0E66"/>
    <w:rsid w:val="007D592D"/>
    <w:rsid w:val="007D5C6D"/>
    <w:rsid w:val="007D6BD7"/>
    <w:rsid w:val="007E24B1"/>
    <w:rsid w:val="007E54C9"/>
    <w:rsid w:val="007E62FA"/>
    <w:rsid w:val="00800EA3"/>
    <w:rsid w:val="0080183C"/>
    <w:rsid w:val="0081756D"/>
    <w:rsid w:val="008278DB"/>
    <w:rsid w:val="00837D6C"/>
    <w:rsid w:val="00837F6B"/>
    <w:rsid w:val="00871AE4"/>
    <w:rsid w:val="008B7680"/>
    <w:rsid w:val="008E584F"/>
    <w:rsid w:val="009024D4"/>
    <w:rsid w:val="00924E1D"/>
    <w:rsid w:val="009325BD"/>
    <w:rsid w:val="00936E8C"/>
    <w:rsid w:val="00940107"/>
    <w:rsid w:val="009526CD"/>
    <w:rsid w:val="009570DB"/>
    <w:rsid w:val="00981B1E"/>
    <w:rsid w:val="009C77D2"/>
    <w:rsid w:val="009D683E"/>
    <w:rsid w:val="009D6F2B"/>
    <w:rsid w:val="009F2A83"/>
    <w:rsid w:val="009F3FAA"/>
    <w:rsid w:val="00A06B10"/>
    <w:rsid w:val="00A07437"/>
    <w:rsid w:val="00A10A38"/>
    <w:rsid w:val="00A143E9"/>
    <w:rsid w:val="00A46991"/>
    <w:rsid w:val="00A50793"/>
    <w:rsid w:val="00A66F97"/>
    <w:rsid w:val="00A6743B"/>
    <w:rsid w:val="00A70C9D"/>
    <w:rsid w:val="00A80886"/>
    <w:rsid w:val="00A93445"/>
    <w:rsid w:val="00A94FD3"/>
    <w:rsid w:val="00AA0295"/>
    <w:rsid w:val="00AD3022"/>
    <w:rsid w:val="00AE1842"/>
    <w:rsid w:val="00AE4364"/>
    <w:rsid w:val="00AF1A5D"/>
    <w:rsid w:val="00B01625"/>
    <w:rsid w:val="00B247C6"/>
    <w:rsid w:val="00B42C33"/>
    <w:rsid w:val="00B63DFD"/>
    <w:rsid w:val="00B7455D"/>
    <w:rsid w:val="00B96EFF"/>
    <w:rsid w:val="00BB7768"/>
    <w:rsid w:val="00BC7AAD"/>
    <w:rsid w:val="00BD7924"/>
    <w:rsid w:val="00BE44B8"/>
    <w:rsid w:val="00BF523C"/>
    <w:rsid w:val="00C052FD"/>
    <w:rsid w:val="00C26FDD"/>
    <w:rsid w:val="00C30DE3"/>
    <w:rsid w:val="00C5747D"/>
    <w:rsid w:val="00C926B9"/>
    <w:rsid w:val="00C93F1E"/>
    <w:rsid w:val="00CA5E08"/>
    <w:rsid w:val="00CC2480"/>
    <w:rsid w:val="00CC7AA4"/>
    <w:rsid w:val="00D0583E"/>
    <w:rsid w:val="00D06530"/>
    <w:rsid w:val="00D32A01"/>
    <w:rsid w:val="00D33F3C"/>
    <w:rsid w:val="00D34A04"/>
    <w:rsid w:val="00D52AFF"/>
    <w:rsid w:val="00DC3B39"/>
    <w:rsid w:val="00DD690E"/>
    <w:rsid w:val="00DF362C"/>
    <w:rsid w:val="00E16950"/>
    <w:rsid w:val="00E207B0"/>
    <w:rsid w:val="00E4606A"/>
    <w:rsid w:val="00E473E2"/>
    <w:rsid w:val="00E51D98"/>
    <w:rsid w:val="00E6352B"/>
    <w:rsid w:val="00E91A6B"/>
    <w:rsid w:val="00EA5B13"/>
    <w:rsid w:val="00EA6D34"/>
    <w:rsid w:val="00EB3047"/>
    <w:rsid w:val="00ED2106"/>
    <w:rsid w:val="00F93815"/>
    <w:rsid w:val="00FC3ED5"/>
    <w:rsid w:val="00FE0209"/>
    <w:rsid w:val="00FE3FBD"/>
    <w:rsid w:val="00FF6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5ED6CFA2"/>
  <w15:docId w15:val="{BE3DDB61-3F80-4EA1-A4C2-B599C49FE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97"/>
      <w:ind w:left="10" w:right="6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7D6B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6BD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34A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4A0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34A04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="Times New Roman"/>
      <w:color w:val="auto"/>
      <w:kern w:val="0"/>
      <w:lang w:val="en-US" w:eastAsia="en-US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D34A04"/>
    <w:rPr>
      <w:rFonts w:cs="Times New Roman"/>
      <w:kern w:val="0"/>
      <w:lang w:val="en-US"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3D64F2"/>
    <w:pPr>
      <w:ind w:left="720"/>
      <w:contextualSpacing/>
    </w:pPr>
  </w:style>
  <w:style w:type="table" w:styleId="TableGrid0">
    <w:name w:val="Table Grid"/>
    <w:basedOn w:val="TableNormal"/>
    <w:uiPriority w:val="39"/>
    <w:rsid w:val="00FE3F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learning.utm.my/23241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51</Words>
  <Characters>485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MY 2021/2022</dc:creator>
  <cp:keywords/>
  <cp:lastModifiedBy>NIES HUI WEN</cp:lastModifiedBy>
  <cp:revision>3</cp:revision>
  <dcterms:created xsi:type="dcterms:W3CDTF">2023-12-10T05:36:00Z</dcterms:created>
  <dcterms:modified xsi:type="dcterms:W3CDTF">2023-12-10T05:36:00Z</dcterms:modified>
</cp:coreProperties>
</file>